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BCC76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ED109E" wp14:editId="38A339DE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8" name="Picture 18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8EFC387" wp14:editId="512CEFA1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9" name="Picture 19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</w:p>
    <w:p w14:paraId="56C33F5C" w14:textId="57B27715" w:rsidR="00B76F52" w:rsidRDefault="006B32FE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</w:t>
      </w:r>
      <w:r w:rsidR="00074357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Semester </w:t>
      </w:r>
      <w:r w:rsidR="00A81372">
        <w:rPr>
          <w:rFonts w:asciiTheme="majorHAnsi" w:hAnsiTheme="majorHAnsi"/>
          <w:b/>
        </w:rPr>
        <w:t xml:space="preserve">Third </w:t>
      </w:r>
      <w:r>
        <w:rPr>
          <w:rFonts w:asciiTheme="majorHAnsi" w:hAnsiTheme="majorHAnsi"/>
          <w:b/>
        </w:rPr>
        <w:t>Year (</w:t>
      </w:r>
      <w:r w:rsidR="00A81372">
        <w:rPr>
          <w:rFonts w:asciiTheme="majorHAnsi" w:hAnsiTheme="majorHAnsi"/>
          <w:b/>
        </w:rPr>
        <w:t>6</w:t>
      </w:r>
      <w:r w:rsidR="00074357"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</w:t>
      </w:r>
      <w:r w:rsidR="008D31C9">
        <w:rPr>
          <w:rFonts w:asciiTheme="majorHAnsi" w:hAnsiTheme="majorHAnsi"/>
          <w:b/>
        </w:rPr>
        <w:t>–</w:t>
      </w:r>
      <w:r w:rsidR="00EB76A9">
        <w:rPr>
          <w:rFonts w:asciiTheme="majorHAnsi" w:hAnsiTheme="majorHAnsi"/>
          <w:b/>
        </w:rPr>
        <w:t>20</w:t>
      </w:r>
      <w:r w:rsidR="008D31C9">
        <w:rPr>
          <w:rFonts w:asciiTheme="majorHAnsi" w:hAnsiTheme="majorHAnsi"/>
          <w:b/>
        </w:rPr>
        <w:t>BSCS</w:t>
      </w:r>
      <w:r w:rsidR="00E91323">
        <w:rPr>
          <w:rFonts w:asciiTheme="majorHAnsi" w:hAnsiTheme="majorHAnsi"/>
          <w:b/>
        </w:rPr>
        <w:br/>
      </w:r>
      <w:r w:rsidR="00B76F52">
        <w:rPr>
          <w:rFonts w:asciiTheme="majorHAnsi" w:hAnsiTheme="majorHAnsi"/>
          <w:b/>
        </w:rPr>
        <w:t xml:space="preserve">(With effect from: </w:t>
      </w:r>
      <w:r w:rsidR="007A46BC">
        <w:rPr>
          <w:rFonts w:asciiTheme="majorHAnsi" w:hAnsiTheme="majorHAnsi"/>
          <w:b/>
        </w:rPr>
        <w:t>11</w:t>
      </w:r>
      <w:r w:rsidR="00B76F52">
        <w:rPr>
          <w:rFonts w:asciiTheme="majorHAnsi" w:hAnsiTheme="majorHAnsi"/>
          <w:b/>
        </w:rPr>
        <w:t>-07-2023)</w:t>
      </w:r>
    </w:p>
    <w:p w14:paraId="1B628C42" w14:textId="77777777" w:rsidR="00B76F52" w:rsidRPr="00706CAA" w:rsidRDefault="00B76F52" w:rsidP="00B76F52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045DE4" w:rsidRPr="00496B18" w14:paraId="7FA6B0BD" w14:textId="77777777" w:rsidTr="00BE73B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E888FC2" w14:textId="77777777" w:rsidR="00045DE4" w:rsidRPr="00252AA8" w:rsidRDefault="00045DE4" w:rsidP="00BE73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7FFADDD" w14:textId="77777777" w:rsidR="00045DE4" w:rsidRPr="00252AA8" w:rsidRDefault="00045DE4" w:rsidP="00BE73B0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6BDCD75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A7FB0A3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FA81A5B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F07F74A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704C6F" w:rsidRPr="00496B18" w14:paraId="2C9ADF56" w14:textId="77777777" w:rsidTr="0094620C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8D74137" w14:textId="6D8B5A86" w:rsidR="00704C6F" w:rsidRPr="00252AA8" w:rsidRDefault="00704C6F" w:rsidP="00704C6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4EDACE1" w14:textId="6F163236" w:rsidR="00704C6F" w:rsidRPr="005A1D78" w:rsidRDefault="00704C6F" w:rsidP="00704C6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D0DFBAC" w14:textId="50A8E498" w:rsidR="00704C6F" w:rsidRPr="005A1D78" w:rsidRDefault="00704C6F" w:rsidP="00704C6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  <w:tc>
          <w:tcPr>
            <w:tcW w:w="1644" w:type="dxa"/>
            <w:shd w:val="clear" w:color="auto" w:fill="auto"/>
          </w:tcPr>
          <w:p w14:paraId="3C7CB759" w14:textId="27FBD1A4" w:rsidR="00704C6F" w:rsidRPr="00F91BB2" w:rsidRDefault="00704C6F" w:rsidP="00704C6F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F91BB2">
              <w:rPr>
                <w:rFonts w:asciiTheme="majorHAnsi" w:hAnsiTheme="majorHAnsi"/>
                <w:b/>
                <w:sz w:val="20"/>
              </w:rPr>
              <w:t>MES*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7929E36" w14:textId="3D6E5641" w:rsidR="00704C6F" w:rsidRPr="005A1D78" w:rsidRDefault="00704C6F" w:rsidP="00704C6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OA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ECC3F07" w14:textId="2D205DAB" w:rsidR="00704C6F" w:rsidRPr="005A1D78" w:rsidRDefault="00704C6F" w:rsidP="00704C6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BW</w:t>
            </w:r>
          </w:p>
        </w:tc>
      </w:tr>
      <w:tr w:rsidR="00704C6F" w:rsidRPr="00496B18" w14:paraId="3F73212F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C76C061" w14:textId="67742FF4" w:rsidR="00704C6F" w:rsidRPr="00252AA8" w:rsidRDefault="00704C6F" w:rsidP="00704C6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2BF36CA" w14:textId="47F70E6D" w:rsidR="00704C6F" w:rsidRPr="005A1D78" w:rsidRDefault="00704C6F" w:rsidP="00704C6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E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CA585EC" w14:textId="6272D7AB" w:rsidR="00704C6F" w:rsidRPr="005A1D78" w:rsidRDefault="00704C6F" w:rsidP="00704C6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BW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50FA4D2" w14:textId="2260DB59" w:rsidR="00704C6F" w:rsidRPr="005A1D78" w:rsidRDefault="00704C6F" w:rsidP="00704C6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BW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74330765" w14:textId="6663F82E" w:rsidR="00704C6F" w:rsidRPr="005A1D78" w:rsidRDefault="00704C6F" w:rsidP="00704C6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E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4AF9850" w14:textId="52EF0CD4" w:rsidR="00704C6F" w:rsidRPr="005A1D78" w:rsidRDefault="00704C6F" w:rsidP="00704C6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OA</w:t>
            </w:r>
          </w:p>
        </w:tc>
      </w:tr>
      <w:tr w:rsidR="00704C6F" w:rsidRPr="00496B18" w14:paraId="39D2E046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6903BDF" w14:textId="6F60857F" w:rsidR="00704C6F" w:rsidRPr="00252AA8" w:rsidRDefault="00704C6F" w:rsidP="00704C6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6558744" w14:textId="7F6D5C0B" w:rsidR="00704C6F" w:rsidRDefault="00704C6F" w:rsidP="00704C6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A3330D0" w14:textId="2703F8B3" w:rsidR="00704C6F" w:rsidRDefault="00704C6F" w:rsidP="00704C6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E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8E49819" w14:textId="275861D6" w:rsidR="00704C6F" w:rsidRDefault="00704C6F" w:rsidP="00704C6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4ABA65D" w14:textId="1B209F14" w:rsidR="00704C6F" w:rsidRDefault="00704C6F" w:rsidP="00704C6F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E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81A08DE" w14:textId="4F44F87A" w:rsidR="00704C6F" w:rsidRDefault="00704C6F" w:rsidP="00704C6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*</w:t>
            </w:r>
          </w:p>
        </w:tc>
      </w:tr>
      <w:tr w:rsidR="00704C6F" w:rsidRPr="00496B18" w14:paraId="7D72A6D5" w14:textId="77777777" w:rsidTr="001166A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FCC33C4" w14:textId="64EE3B84" w:rsidR="00704C6F" w:rsidRPr="00252AA8" w:rsidRDefault="00704C6F" w:rsidP="00704C6F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7EAD459" w14:textId="4A92F927" w:rsidR="00704C6F" w:rsidRDefault="00704C6F" w:rsidP="00704C6F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OA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6E1349F" w14:textId="615FF1C2" w:rsidR="00704C6F" w:rsidRDefault="00704C6F" w:rsidP="00704C6F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644" w:type="dxa"/>
            <w:shd w:val="clear" w:color="auto" w:fill="auto"/>
          </w:tcPr>
          <w:p w14:paraId="48AC8CE1" w14:textId="3E16270D" w:rsidR="00704C6F" w:rsidRPr="00DF2C9C" w:rsidRDefault="00D6095F" w:rsidP="00704C6F">
            <w:pPr>
              <w:ind w:right="-4"/>
              <w:jc w:val="center"/>
              <w:rPr>
                <w:rFonts w:asciiTheme="majorHAnsi" w:hAnsiTheme="majorHAnsi"/>
                <w:b/>
                <w:sz w:val="20"/>
              </w:rPr>
            </w:pPr>
            <w:r w:rsidRPr="007903BB">
              <w:rPr>
                <w:rFonts w:asciiTheme="majorHAnsi" w:hAnsiTheme="majorHAnsi"/>
                <w:sz w:val="20"/>
              </w:rPr>
              <w:t>------------</w:t>
            </w:r>
            <w:bookmarkStart w:id="0" w:name="_GoBack"/>
            <w:bookmarkEnd w:id="0"/>
          </w:p>
        </w:tc>
        <w:tc>
          <w:tcPr>
            <w:tcW w:w="1529" w:type="dxa"/>
            <w:shd w:val="clear" w:color="auto" w:fill="auto"/>
          </w:tcPr>
          <w:p w14:paraId="1EA57AC4" w14:textId="05B2AFA2" w:rsidR="00704C6F" w:rsidRDefault="00704C6F" w:rsidP="00704C6F">
            <w:pPr>
              <w:jc w:val="center"/>
              <w:rPr>
                <w:rFonts w:asciiTheme="majorHAnsi" w:hAnsiTheme="majorHAnsi"/>
                <w:sz w:val="20"/>
              </w:rPr>
            </w:pPr>
            <w:r w:rsidRPr="007903B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shd w:val="clear" w:color="auto" w:fill="auto"/>
          </w:tcPr>
          <w:p w14:paraId="4D6381AD" w14:textId="42B6D2C4" w:rsidR="00704C6F" w:rsidRDefault="00704C6F" w:rsidP="00704C6F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3D3150">
              <w:rPr>
                <w:rFonts w:asciiTheme="majorHAnsi" w:hAnsiTheme="majorHAnsi"/>
                <w:sz w:val="20"/>
              </w:rPr>
              <w:t>------------</w:t>
            </w:r>
          </w:p>
        </w:tc>
      </w:tr>
      <w:tr w:rsidR="00676004" w:rsidRPr="00496B18" w14:paraId="707C79DA" w14:textId="77777777" w:rsidTr="000850AD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D6D499D" w14:textId="226E23D3" w:rsidR="00676004" w:rsidRPr="00252AA8" w:rsidRDefault="00676004" w:rsidP="00676004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 w:val="restart"/>
            <w:shd w:val="clear" w:color="auto" w:fill="auto"/>
            <w:vAlign w:val="center"/>
          </w:tcPr>
          <w:p w14:paraId="44AE009D" w14:textId="530CD26D" w:rsidR="00676004" w:rsidRDefault="00676004" w:rsidP="00676004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-PR</w:t>
            </w:r>
          </w:p>
        </w:tc>
        <w:tc>
          <w:tcPr>
            <w:tcW w:w="1501" w:type="dxa"/>
            <w:shd w:val="clear" w:color="auto" w:fill="auto"/>
          </w:tcPr>
          <w:p w14:paraId="625A69DD" w14:textId="4E3597D4" w:rsidR="00676004" w:rsidRDefault="00676004" w:rsidP="00676004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ES</w:t>
            </w:r>
          </w:p>
        </w:tc>
        <w:tc>
          <w:tcPr>
            <w:tcW w:w="1644" w:type="dxa"/>
            <w:shd w:val="clear" w:color="auto" w:fill="auto"/>
          </w:tcPr>
          <w:p w14:paraId="419C3387" w14:textId="71A04094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DF2C9C">
              <w:rPr>
                <w:rFonts w:asciiTheme="majorHAnsi" w:hAnsiTheme="majorHAnsi"/>
                <w:b/>
                <w:sz w:val="20"/>
              </w:rPr>
              <w:t>MES</w:t>
            </w:r>
          </w:p>
        </w:tc>
        <w:tc>
          <w:tcPr>
            <w:tcW w:w="1529" w:type="dxa"/>
            <w:shd w:val="clear" w:color="auto" w:fill="auto"/>
          </w:tcPr>
          <w:p w14:paraId="20719FA1" w14:textId="06F2CA50" w:rsidR="00676004" w:rsidRDefault="00676004" w:rsidP="00676004">
            <w:pPr>
              <w:jc w:val="center"/>
              <w:rPr>
                <w:rFonts w:asciiTheme="majorHAnsi" w:hAnsiTheme="majorHAnsi"/>
                <w:sz w:val="20"/>
              </w:rPr>
            </w:pPr>
            <w:r w:rsidRPr="007903B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383" w:type="dxa"/>
            <w:shd w:val="clear" w:color="auto" w:fill="auto"/>
          </w:tcPr>
          <w:p w14:paraId="4205B84F" w14:textId="7AC08882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3D3150">
              <w:rPr>
                <w:rFonts w:asciiTheme="majorHAnsi" w:hAnsiTheme="majorHAnsi"/>
                <w:sz w:val="20"/>
              </w:rPr>
              <w:t>------------</w:t>
            </w:r>
          </w:p>
        </w:tc>
      </w:tr>
      <w:tr w:rsidR="00676004" w:rsidRPr="00496B18" w14:paraId="50090B9A" w14:textId="77777777" w:rsidTr="00A871C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0B6EEFC" w14:textId="76612C91" w:rsidR="00676004" w:rsidRPr="00252AA8" w:rsidRDefault="00676004" w:rsidP="00676004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vMerge/>
            <w:shd w:val="clear" w:color="auto" w:fill="auto"/>
          </w:tcPr>
          <w:p w14:paraId="04FAE60F" w14:textId="51EBEC46" w:rsidR="00676004" w:rsidRDefault="00676004" w:rsidP="00676004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</w:tcPr>
          <w:p w14:paraId="28587CE2" w14:textId="3B085D2E" w:rsidR="00676004" w:rsidRDefault="00676004" w:rsidP="00676004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9C3F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644" w:type="dxa"/>
            <w:shd w:val="clear" w:color="auto" w:fill="auto"/>
          </w:tcPr>
          <w:p w14:paraId="65BBA83F" w14:textId="4AEB7C16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9C3F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29" w:type="dxa"/>
            <w:shd w:val="clear" w:color="auto" w:fill="auto"/>
          </w:tcPr>
          <w:p w14:paraId="6B327800" w14:textId="00678001" w:rsidR="00676004" w:rsidRDefault="00676004" w:rsidP="00676004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OA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0A328AF2" w14:textId="77777777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676004" w:rsidRPr="00496B18" w14:paraId="7C5EF1DD" w14:textId="77777777" w:rsidTr="00A871C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C40D4C1" w14:textId="08F7AB7E" w:rsidR="00676004" w:rsidRPr="00252AA8" w:rsidRDefault="00676004" w:rsidP="00676004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vMerge/>
            <w:shd w:val="clear" w:color="auto" w:fill="auto"/>
          </w:tcPr>
          <w:p w14:paraId="5E2EF183" w14:textId="05B1A4C8" w:rsidR="00676004" w:rsidRDefault="00676004" w:rsidP="00676004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01" w:type="dxa"/>
            <w:shd w:val="clear" w:color="auto" w:fill="auto"/>
          </w:tcPr>
          <w:p w14:paraId="49F4231A" w14:textId="544ACD5F" w:rsidR="00676004" w:rsidRDefault="00676004" w:rsidP="00676004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BW*</w:t>
            </w:r>
          </w:p>
        </w:tc>
        <w:tc>
          <w:tcPr>
            <w:tcW w:w="1644" w:type="dxa"/>
            <w:shd w:val="clear" w:color="auto" w:fill="auto"/>
          </w:tcPr>
          <w:p w14:paraId="35F38798" w14:textId="5BDBA90F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 w:rsidRPr="009C3FEB">
              <w:rPr>
                <w:rFonts w:asciiTheme="majorHAnsi" w:hAnsiTheme="majorHAnsi"/>
                <w:sz w:val="20"/>
              </w:rPr>
              <w:t>------------</w:t>
            </w:r>
          </w:p>
        </w:tc>
        <w:tc>
          <w:tcPr>
            <w:tcW w:w="1529" w:type="dxa"/>
            <w:shd w:val="clear" w:color="auto" w:fill="auto"/>
          </w:tcPr>
          <w:p w14:paraId="5AA5A251" w14:textId="44EE6F40" w:rsidR="00676004" w:rsidRDefault="00676004" w:rsidP="00676004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E*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F50DDF0" w14:textId="77777777" w:rsidR="00676004" w:rsidRDefault="00676004" w:rsidP="00676004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</w:tbl>
    <w:p w14:paraId="4788EDFB" w14:textId="6B1E8A07" w:rsidR="006B037D" w:rsidRDefault="006B037D" w:rsidP="0006555A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</w:p>
    <w:p w14:paraId="021D2E00" w14:textId="790A9F0A" w:rsidR="006B037D" w:rsidRPr="006B037D" w:rsidRDefault="006B037D" w:rsidP="006B037D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 w:rsidRPr="006B037D">
        <w:rPr>
          <w:rFonts w:asciiTheme="majorHAnsi" w:hAnsiTheme="majorHAnsi"/>
          <w:color w:val="000000" w:themeColor="text1"/>
          <w:sz w:val="20"/>
        </w:rPr>
        <w:t>CSC-351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Pr="006B037D">
        <w:rPr>
          <w:rFonts w:asciiTheme="majorHAnsi" w:hAnsiTheme="majorHAnsi"/>
          <w:color w:val="000000" w:themeColor="text1"/>
          <w:sz w:val="20"/>
        </w:rPr>
        <w:t>Software Engineering</w:t>
      </w:r>
      <w:r w:rsidR="00BE354C">
        <w:rPr>
          <w:rFonts w:asciiTheme="majorHAnsi" w:hAnsiTheme="majorHAnsi"/>
          <w:color w:val="000000" w:themeColor="text1"/>
          <w:sz w:val="20"/>
        </w:rPr>
        <w:t xml:space="preserve"> (SE)</w:t>
      </w:r>
      <w:r w:rsidR="0009262C">
        <w:rPr>
          <w:rFonts w:asciiTheme="majorHAnsi" w:hAnsiTheme="majorHAnsi"/>
          <w:color w:val="000000" w:themeColor="text1"/>
          <w:sz w:val="20"/>
        </w:rPr>
        <w:tab/>
      </w:r>
      <w:r w:rsidR="00F76952">
        <w:rPr>
          <w:rFonts w:asciiTheme="majorHAnsi" w:hAnsiTheme="majorHAnsi"/>
          <w:color w:val="000000" w:themeColor="text1"/>
          <w:sz w:val="20"/>
        </w:rPr>
        <w:t xml:space="preserve">Dr. </w:t>
      </w:r>
      <w:proofErr w:type="spellStart"/>
      <w:r w:rsidR="00F76952">
        <w:rPr>
          <w:rFonts w:asciiTheme="majorHAnsi" w:hAnsiTheme="majorHAnsi"/>
          <w:color w:val="000000" w:themeColor="text1"/>
          <w:sz w:val="20"/>
        </w:rPr>
        <w:t>Sanam</w:t>
      </w:r>
      <w:proofErr w:type="spellEnd"/>
      <w:r w:rsidR="00F76952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F76952">
        <w:rPr>
          <w:rFonts w:asciiTheme="majorHAnsi" w:hAnsiTheme="majorHAnsi"/>
          <w:color w:val="000000" w:themeColor="text1"/>
          <w:sz w:val="20"/>
        </w:rPr>
        <w:t>Narejo</w:t>
      </w:r>
      <w:proofErr w:type="spellEnd"/>
      <w:r w:rsidR="00851578">
        <w:rPr>
          <w:rFonts w:asciiTheme="majorHAnsi" w:hAnsiTheme="majorHAnsi"/>
          <w:color w:val="000000" w:themeColor="text1"/>
          <w:sz w:val="20"/>
        </w:rPr>
        <w:t xml:space="preserve">/Engr. </w:t>
      </w:r>
      <w:proofErr w:type="spellStart"/>
      <w:r w:rsidR="00851578">
        <w:rPr>
          <w:rFonts w:asciiTheme="majorHAnsi" w:hAnsiTheme="majorHAnsi"/>
          <w:color w:val="000000" w:themeColor="text1"/>
          <w:sz w:val="20"/>
        </w:rPr>
        <w:t>Haleema</w:t>
      </w:r>
      <w:proofErr w:type="spellEnd"/>
      <w:r w:rsidR="00851578">
        <w:rPr>
          <w:rFonts w:asciiTheme="majorHAnsi" w:hAnsiTheme="majorHAnsi"/>
          <w:color w:val="000000" w:themeColor="text1"/>
          <w:sz w:val="20"/>
        </w:rPr>
        <w:t xml:space="preserve"> Sadia</w:t>
      </w:r>
      <w:r w:rsidR="00F76952">
        <w:rPr>
          <w:rFonts w:asciiTheme="majorHAnsi" w:hAnsiTheme="majorHAnsi"/>
          <w:color w:val="000000" w:themeColor="text1"/>
          <w:sz w:val="20"/>
        </w:rPr>
        <w:t xml:space="preserve"> (TH)</w:t>
      </w:r>
    </w:p>
    <w:p w14:paraId="347A5971" w14:textId="08BA90A8" w:rsidR="006B037D" w:rsidRPr="006B037D" w:rsidRDefault="006B037D" w:rsidP="006B037D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 w:rsidRPr="006B037D">
        <w:rPr>
          <w:rFonts w:asciiTheme="majorHAnsi" w:hAnsiTheme="majorHAnsi"/>
          <w:color w:val="000000" w:themeColor="text1"/>
          <w:sz w:val="20"/>
        </w:rPr>
        <w:t>CSC-3</w:t>
      </w:r>
      <w:r w:rsidR="00563D1A">
        <w:rPr>
          <w:rFonts w:asciiTheme="majorHAnsi" w:hAnsiTheme="majorHAnsi"/>
          <w:color w:val="000000" w:themeColor="text1"/>
          <w:sz w:val="20"/>
        </w:rPr>
        <w:t>61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Pr="006B037D">
        <w:rPr>
          <w:rFonts w:asciiTheme="majorHAnsi" w:hAnsiTheme="majorHAnsi"/>
          <w:color w:val="000000" w:themeColor="text1"/>
          <w:sz w:val="20"/>
        </w:rPr>
        <w:t>Theory of Automata</w:t>
      </w:r>
      <w:r w:rsidR="00BE354C">
        <w:rPr>
          <w:rFonts w:asciiTheme="majorHAnsi" w:hAnsiTheme="majorHAnsi"/>
          <w:color w:val="000000" w:themeColor="text1"/>
          <w:sz w:val="20"/>
        </w:rPr>
        <w:t xml:space="preserve"> (TOA)</w:t>
      </w:r>
      <w:r w:rsidR="00086473">
        <w:rPr>
          <w:rFonts w:asciiTheme="majorHAnsi" w:hAnsiTheme="majorHAnsi"/>
          <w:color w:val="000000" w:themeColor="text1"/>
          <w:sz w:val="20"/>
        </w:rPr>
        <w:tab/>
        <w:t xml:space="preserve">Engr. </w:t>
      </w:r>
      <w:proofErr w:type="spellStart"/>
      <w:r w:rsidR="00E6512B">
        <w:rPr>
          <w:rFonts w:asciiTheme="majorHAnsi" w:hAnsiTheme="majorHAnsi"/>
          <w:color w:val="000000" w:themeColor="text1"/>
          <w:sz w:val="20"/>
        </w:rPr>
        <w:t>Kinza</w:t>
      </w:r>
      <w:proofErr w:type="spellEnd"/>
      <w:r w:rsidR="00E6512B">
        <w:rPr>
          <w:rFonts w:asciiTheme="majorHAnsi" w:hAnsiTheme="majorHAnsi"/>
          <w:color w:val="000000" w:themeColor="text1"/>
          <w:sz w:val="20"/>
        </w:rPr>
        <w:t xml:space="preserve"> Shah</w:t>
      </w:r>
      <w:r w:rsidR="00696088">
        <w:rPr>
          <w:rFonts w:asciiTheme="majorHAnsi" w:hAnsiTheme="majorHAnsi"/>
          <w:color w:val="000000" w:themeColor="text1"/>
          <w:sz w:val="20"/>
        </w:rPr>
        <w:t xml:space="preserve"> (TH)</w:t>
      </w:r>
    </w:p>
    <w:p w14:paraId="54C61AAB" w14:textId="1DA5E022" w:rsidR="006B037D" w:rsidRPr="006B037D" w:rsidRDefault="006B037D" w:rsidP="006B037D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 w:rsidRPr="006B037D">
        <w:rPr>
          <w:rFonts w:asciiTheme="majorHAnsi" w:hAnsiTheme="majorHAnsi"/>
          <w:color w:val="000000" w:themeColor="text1"/>
          <w:sz w:val="20"/>
        </w:rPr>
        <w:t>CSC-3</w:t>
      </w:r>
      <w:r w:rsidR="00563D1A">
        <w:rPr>
          <w:rFonts w:asciiTheme="majorHAnsi" w:hAnsiTheme="majorHAnsi"/>
          <w:color w:val="000000" w:themeColor="text1"/>
          <w:sz w:val="20"/>
        </w:rPr>
        <w:t>71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Pr="006B037D">
        <w:rPr>
          <w:rFonts w:asciiTheme="majorHAnsi" w:hAnsiTheme="majorHAnsi"/>
          <w:color w:val="000000" w:themeColor="text1"/>
          <w:sz w:val="20"/>
        </w:rPr>
        <w:t>Microprocessor &amp; Embedded Systems</w:t>
      </w:r>
      <w:r w:rsidR="00BE354C">
        <w:rPr>
          <w:rFonts w:asciiTheme="majorHAnsi" w:hAnsiTheme="majorHAnsi"/>
          <w:color w:val="000000" w:themeColor="text1"/>
          <w:sz w:val="20"/>
        </w:rPr>
        <w:t xml:space="preserve"> (MES)</w:t>
      </w:r>
      <w:r w:rsidR="00BB3F6F">
        <w:rPr>
          <w:rFonts w:asciiTheme="majorHAnsi" w:hAnsiTheme="majorHAnsi"/>
          <w:color w:val="000000" w:themeColor="text1"/>
          <w:sz w:val="20"/>
        </w:rPr>
        <w:tab/>
      </w:r>
      <w:r w:rsidR="00D80EFD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8C342E">
        <w:rPr>
          <w:rFonts w:asciiTheme="majorHAnsi" w:hAnsiTheme="majorHAnsi"/>
          <w:color w:val="000000" w:themeColor="text1"/>
          <w:sz w:val="20"/>
        </w:rPr>
        <w:t>Qudsia</w:t>
      </w:r>
      <w:proofErr w:type="spellEnd"/>
      <w:r w:rsidR="008C342E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8C342E">
        <w:rPr>
          <w:rFonts w:asciiTheme="majorHAnsi" w:hAnsiTheme="majorHAnsi"/>
          <w:color w:val="000000" w:themeColor="text1"/>
          <w:sz w:val="20"/>
        </w:rPr>
        <w:t>Memon</w:t>
      </w:r>
      <w:proofErr w:type="spellEnd"/>
      <w:r w:rsidR="00696088">
        <w:rPr>
          <w:rFonts w:asciiTheme="majorHAnsi" w:hAnsiTheme="majorHAnsi"/>
          <w:color w:val="000000" w:themeColor="text1"/>
          <w:sz w:val="20"/>
        </w:rPr>
        <w:t xml:space="preserve"> (TH)</w:t>
      </w:r>
    </w:p>
    <w:p w14:paraId="1D597D2B" w14:textId="17639599" w:rsidR="00FE344A" w:rsidRDefault="00FE344A" w:rsidP="006B037D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C-</w:t>
      </w:r>
      <w:r w:rsidR="00563D1A">
        <w:rPr>
          <w:rFonts w:asciiTheme="majorHAnsi" w:hAnsiTheme="majorHAnsi"/>
          <w:color w:val="000000" w:themeColor="text1"/>
          <w:sz w:val="20"/>
        </w:rPr>
        <w:t>391</w:t>
      </w:r>
      <w:r>
        <w:rPr>
          <w:rFonts w:asciiTheme="majorHAnsi" w:hAnsiTheme="majorHAnsi"/>
          <w:color w:val="000000" w:themeColor="text1"/>
          <w:sz w:val="20"/>
        </w:rPr>
        <w:t xml:space="preserve"> Mobile Application Development</w:t>
      </w:r>
      <w:r w:rsidR="00BE354C">
        <w:rPr>
          <w:rFonts w:asciiTheme="majorHAnsi" w:hAnsiTheme="majorHAnsi"/>
          <w:color w:val="000000" w:themeColor="text1"/>
          <w:sz w:val="20"/>
        </w:rPr>
        <w:t xml:space="preserve"> (MAPD)</w:t>
      </w:r>
      <w:r w:rsidR="00BB3F6F">
        <w:rPr>
          <w:rFonts w:asciiTheme="majorHAnsi" w:hAnsiTheme="majorHAnsi"/>
          <w:color w:val="000000" w:themeColor="text1"/>
          <w:sz w:val="20"/>
        </w:rPr>
        <w:tab/>
      </w:r>
      <w:r w:rsidR="00E401FB">
        <w:rPr>
          <w:rFonts w:asciiTheme="majorHAnsi" w:hAnsiTheme="majorHAnsi"/>
          <w:color w:val="000000" w:themeColor="text1"/>
          <w:sz w:val="20"/>
        </w:rPr>
        <w:t xml:space="preserve">Mr. </w:t>
      </w:r>
      <w:proofErr w:type="spellStart"/>
      <w:r w:rsidR="00E401FB">
        <w:rPr>
          <w:rFonts w:asciiTheme="majorHAnsi" w:hAnsiTheme="majorHAnsi"/>
          <w:color w:val="000000" w:themeColor="text1"/>
          <w:sz w:val="20"/>
        </w:rPr>
        <w:t>Mubeen</w:t>
      </w:r>
      <w:proofErr w:type="spellEnd"/>
      <w:r w:rsidR="00E401FB">
        <w:rPr>
          <w:rFonts w:asciiTheme="majorHAnsi" w:hAnsiTheme="majorHAnsi"/>
          <w:color w:val="000000" w:themeColor="text1"/>
          <w:sz w:val="20"/>
        </w:rPr>
        <w:t xml:space="preserve"> Khan</w:t>
      </w:r>
      <w:r w:rsidR="00696088">
        <w:rPr>
          <w:rFonts w:asciiTheme="majorHAnsi" w:hAnsiTheme="majorHAnsi"/>
          <w:color w:val="000000" w:themeColor="text1"/>
          <w:sz w:val="20"/>
        </w:rPr>
        <w:t xml:space="preserve"> (TH &amp; PR)</w:t>
      </w:r>
    </w:p>
    <w:p w14:paraId="3836325F" w14:textId="23F547AE" w:rsidR="00563D1A" w:rsidRDefault="007D094B" w:rsidP="006B037D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ENG-319 Technical and Business Writing</w:t>
      </w:r>
      <w:r w:rsidR="000402DB">
        <w:rPr>
          <w:rFonts w:asciiTheme="majorHAnsi" w:hAnsiTheme="majorHAnsi"/>
          <w:color w:val="000000" w:themeColor="text1"/>
          <w:sz w:val="20"/>
        </w:rPr>
        <w:t xml:space="preserve"> (TBW)</w:t>
      </w:r>
      <w:r w:rsidR="000402DB">
        <w:rPr>
          <w:rFonts w:asciiTheme="majorHAnsi" w:hAnsiTheme="majorHAnsi"/>
          <w:color w:val="000000" w:themeColor="text1"/>
          <w:sz w:val="20"/>
        </w:rPr>
        <w:tab/>
        <w:t>M</w:t>
      </w:r>
      <w:r w:rsidR="00220194">
        <w:rPr>
          <w:rFonts w:asciiTheme="majorHAnsi" w:hAnsiTheme="majorHAnsi"/>
          <w:color w:val="000000" w:themeColor="text1"/>
          <w:sz w:val="20"/>
        </w:rPr>
        <w:t>s</w:t>
      </w:r>
      <w:r w:rsidR="000402DB">
        <w:rPr>
          <w:rFonts w:asciiTheme="majorHAnsi" w:hAnsiTheme="majorHAnsi"/>
          <w:color w:val="000000" w:themeColor="text1"/>
          <w:sz w:val="20"/>
        </w:rPr>
        <w:t xml:space="preserve">. </w:t>
      </w:r>
      <w:proofErr w:type="spellStart"/>
      <w:r w:rsidR="00220194">
        <w:rPr>
          <w:rFonts w:asciiTheme="majorHAnsi" w:hAnsiTheme="majorHAnsi"/>
          <w:color w:val="000000" w:themeColor="text1"/>
          <w:sz w:val="20"/>
        </w:rPr>
        <w:t>Nazia</w:t>
      </w:r>
      <w:proofErr w:type="spellEnd"/>
      <w:r w:rsidR="00220194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220194">
        <w:rPr>
          <w:rFonts w:asciiTheme="majorHAnsi" w:hAnsiTheme="majorHAnsi"/>
          <w:color w:val="000000" w:themeColor="text1"/>
          <w:sz w:val="20"/>
        </w:rPr>
        <w:t>Koonj</w:t>
      </w:r>
      <w:proofErr w:type="spellEnd"/>
    </w:p>
    <w:p w14:paraId="6EAF300B" w14:textId="3C52A4F8" w:rsidR="00B9657C" w:rsidRDefault="00B9657C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498F8C8B" w14:textId="230F9128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27406B26" w14:textId="77777777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51D30184" w14:textId="5F3962A0" w:rsidR="00BC4A67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E01197">
        <w:rPr>
          <w:rFonts w:asciiTheme="majorHAnsi" w:hAnsiTheme="majorHAnsi"/>
          <w:b/>
          <w:sz w:val="20"/>
        </w:rPr>
        <w:t xml:space="preserve"> </w:t>
      </w:r>
      <w:r w:rsidR="00C02E59">
        <w:rPr>
          <w:rFonts w:asciiTheme="majorHAnsi" w:hAnsiTheme="majorHAnsi"/>
          <w:bCs/>
          <w:sz w:val="20"/>
        </w:rPr>
        <w:t xml:space="preserve">Dr. </w:t>
      </w:r>
      <w:proofErr w:type="spellStart"/>
      <w:r w:rsidR="00C02E59">
        <w:rPr>
          <w:rFonts w:asciiTheme="majorHAnsi" w:hAnsiTheme="majorHAnsi"/>
          <w:bCs/>
          <w:sz w:val="20"/>
        </w:rPr>
        <w:t>Sanam</w:t>
      </w:r>
      <w:proofErr w:type="spellEnd"/>
      <w:r w:rsidR="00C02E59">
        <w:rPr>
          <w:rFonts w:asciiTheme="majorHAnsi" w:hAnsiTheme="majorHAnsi"/>
          <w:bCs/>
          <w:sz w:val="20"/>
        </w:rPr>
        <w:t xml:space="preserve"> </w:t>
      </w:r>
      <w:proofErr w:type="spellStart"/>
      <w:r w:rsidR="00C02E59">
        <w:rPr>
          <w:rFonts w:asciiTheme="majorHAnsi" w:hAnsiTheme="majorHAnsi"/>
          <w:bCs/>
          <w:sz w:val="20"/>
        </w:rPr>
        <w:t>Narejo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 w:rsidR="007376EE">
        <w:rPr>
          <w:rFonts w:asciiTheme="majorHAnsi" w:hAnsiTheme="majorHAnsi"/>
          <w:b/>
          <w:sz w:val="20"/>
        </w:rPr>
        <w:t>/FOCAL PERSON</w:t>
      </w:r>
    </w:p>
    <w:sectPr w:rsidR="00BC4A67" w:rsidSect="003A496D">
      <w:pgSz w:w="11907" w:h="16839" w:code="9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2t7A0NTE0Nzc0MjBW0lEKTi0uzszPAymwqAUAMv4mVCwAAAA="/>
  </w:docVars>
  <w:rsids>
    <w:rsidRoot w:val="001D3A68"/>
    <w:rsid w:val="0000296C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9B2"/>
    <w:rsid w:val="00013F27"/>
    <w:rsid w:val="00016187"/>
    <w:rsid w:val="00017089"/>
    <w:rsid w:val="00017A13"/>
    <w:rsid w:val="00021EAA"/>
    <w:rsid w:val="00024BC3"/>
    <w:rsid w:val="0002541C"/>
    <w:rsid w:val="00026C18"/>
    <w:rsid w:val="0002729B"/>
    <w:rsid w:val="00027926"/>
    <w:rsid w:val="0003084D"/>
    <w:rsid w:val="00031CDB"/>
    <w:rsid w:val="000339B1"/>
    <w:rsid w:val="00034247"/>
    <w:rsid w:val="00036047"/>
    <w:rsid w:val="00036C48"/>
    <w:rsid w:val="000402DB"/>
    <w:rsid w:val="000422B1"/>
    <w:rsid w:val="00042571"/>
    <w:rsid w:val="00042BA4"/>
    <w:rsid w:val="00043EC2"/>
    <w:rsid w:val="0004508C"/>
    <w:rsid w:val="00045428"/>
    <w:rsid w:val="00045DE4"/>
    <w:rsid w:val="00047BA2"/>
    <w:rsid w:val="0005114D"/>
    <w:rsid w:val="00051D12"/>
    <w:rsid w:val="00051F8C"/>
    <w:rsid w:val="00052E51"/>
    <w:rsid w:val="000535C2"/>
    <w:rsid w:val="0005360A"/>
    <w:rsid w:val="00054962"/>
    <w:rsid w:val="00054C43"/>
    <w:rsid w:val="00055764"/>
    <w:rsid w:val="000601EB"/>
    <w:rsid w:val="00060966"/>
    <w:rsid w:val="00060D6A"/>
    <w:rsid w:val="00064559"/>
    <w:rsid w:val="0006555A"/>
    <w:rsid w:val="00066DD1"/>
    <w:rsid w:val="000671D0"/>
    <w:rsid w:val="000711DA"/>
    <w:rsid w:val="00072941"/>
    <w:rsid w:val="000731A8"/>
    <w:rsid w:val="00073D72"/>
    <w:rsid w:val="00074357"/>
    <w:rsid w:val="00074603"/>
    <w:rsid w:val="00076823"/>
    <w:rsid w:val="00077DC7"/>
    <w:rsid w:val="000853AD"/>
    <w:rsid w:val="00085F79"/>
    <w:rsid w:val="00086473"/>
    <w:rsid w:val="000879FB"/>
    <w:rsid w:val="00090784"/>
    <w:rsid w:val="0009262C"/>
    <w:rsid w:val="00092F5F"/>
    <w:rsid w:val="0009341C"/>
    <w:rsid w:val="00093486"/>
    <w:rsid w:val="000942E8"/>
    <w:rsid w:val="00095321"/>
    <w:rsid w:val="0009716F"/>
    <w:rsid w:val="000972DD"/>
    <w:rsid w:val="000A048D"/>
    <w:rsid w:val="000A0BDA"/>
    <w:rsid w:val="000A181B"/>
    <w:rsid w:val="000A738E"/>
    <w:rsid w:val="000B14A2"/>
    <w:rsid w:val="000B2A8B"/>
    <w:rsid w:val="000B2DCE"/>
    <w:rsid w:val="000B50E5"/>
    <w:rsid w:val="000B5250"/>
    <w:rsid w:val="000B5B3F"/>
    <w:rsid w:val="000B6F9B"/>
    <w:rsid w:val="000B7B60"/>
    <w:rsid w:val="000C2FAB"/>
    <w:rsid w:val="000C3119"/>
    <w:rsid w:val="000C3BD3"/>
    <w:rsid w:val="000C3C11"/>
    <w:rsid w:val="000C6970"/>
    <w:rsid w:val="000D1CB3"/>
    <w:rsid w:val="000D2433"/>
    <w:rsid w:val="000D2CB0"/>
    <w:rsid w:val="000D2E6E"/>
    <w:rsid w:val="000D2E70"/>
    <w:rsid w:val="000D3178"/>
    <w:rsid w:val="000D3690"/>
    <w:rsid w:val="000D5038"/>
    <w:rsid w:val="000D53CF"/>
    <w:rsid w:val="000E11BB"/>
    <w:rsid w:val="000E12D8"/>
    <w:rsid w:val="000E48BC"/>
    <w:rsid w:val="000E511C"/>
    <w:rsid w:val="000E5736"/>
    <w:rsid w:val="000E5A34"/>
    <w:rsid w:val="000E5ED7"/>
    <w:rsid w:val="000F0E74"/>
    <w:rsid w:val="000F41EE"/>
    <w:rsid w:val="000F6AAA"/>
    <w:rsid w:val="00100DA5"/>
    <w:rsid w:val="00102C6C"/>
    <w:rsid w:val="001050B0"/>
    <w:rsid w:val="00106044"/>
    <w:rsid w:val="00112469"/>
    <w:rsid w:val="00114605"/>
    <w:rsid w:val="0011517E"/>
    <w:rsid w:val="00116751"/>
    <w:rsid w:val="00120FAA"/>
    <w:rsid w:val="00121E2C"/>
    <w:rsid w:val="00124BE3"/>
    <w:rsid w:val="00125032"/>
    <w:rsid w:val="001271B8"/>
    <w:rsid w:val="00127D37"/>
    <w:rsid w:val="00131B5A"/>
    <w:rsid w:val="001329FC"/>
    <w:rsid w:val="00132A6E"/>
    <w:rsid w:val="00132F41"/>
    <w:rsid w:val="00134EF6"/>
    <w:rsid w:val="00136AAA"/>
    <w:rsid w:val="00136C6E"/>
    <w:rsid w:val="001373E0"/>
    <w:rsid w:val="001376D5"/>
    <w:rsid w:val="001379AD"/>
    <w:rsid w:val="001405DA"/>
    <w:rsid w:val="00141207"/>
    <w:rsid w:val="00142095"/>
    <w:rsid w:val="00143A63"/>
    <w:rsid w:val="00143D25"/>
    <w:rsid w:val="00144EA1"/>
    <w:rsid w:val="00145081"/>
    <w:rsid w:val="0014531F"/>
    <w:rsid w:val="001473C8"/>
    <w:rsid w:val="00147937"/>
    <w:rsid w:val="001505EE"/>
    <w:rsid w:val="001513D9"/>
    <w:rsid w:val="001520EF"/>
    <w:rsid w:val="0015273B"/>
    <w:rsid w:val="00154AE1"/>
    <w:rsid w:val="00154C22"/>
    <w:rsid w:val="00161D8D"/>
    <w:rsid w:val="00162248"/>
    <w:rsid w:val="001624EC"/>
    <w:rsid w:val="0016276E"/>
    <w:rsid w:val="00162FA7"/>
    <w:rsid w:val="00163CB7"/>
    <w:rsid w:val="001658BD"/>
    <w:rsid w:val="0017144E"/>
    <w:rsid w:val="001719A6"/>
    <w:rsid w:val="00172A21"/>
    <w:rsid w:val="00173C63"/>
    <w:rsid w:val="00175CA3"/>
    <w:rsid w:val="00176159"/>
    <w:rsid w:val="00176386"/>
    <w:rsid w:val="00182C98"/>
    <w:rsid w:val="00185530"/>
    <w:rsid w:val="001861F4"/>
    <w:rsid w:val="0018738B"/>
    <w:rsid w:val="00190E2D"/>
    <w:rsid w:val="00190FBE"/>
    <w:rsid w:val="00192178"/>
    <w:rsid w:val="001958EE"/>
    <w:rsid w:val="001A08FF"/>
    <w:rsid w:val="001A2D2D"/>
    <w:rsid w:val="001A2D7C"/>
    <w:rsid w:val="001A4C0E"/>
    <w:rsid w:val="001A5AB7"/>
    <w:rsid w:val="001A617A"/>
    <w:rsid w:val="001B0F89"/>
    <w:rsid w:val="001B1B3E"/>
    <w:rsid w:val="001B4AC5"/>
    <w:rsid w:val="001B52E9"/>
    <w:rsid w:val="001B5788"/>
    <w:rsid w:val="001B72B7"/>
    <w:rsid w:val="001C088F"/>
    <w:rsid w:val="001C14A2"/>
    <w:rsid w:val="001C20A7"/>
    <w:rsid w:val="001C20C0"/>
    <w:rsid w:val="001C46F7"/>
    <w:rsid w:val="001C71FD"/>
    <w:rsid w:val="001C7202"/>
    <w:rsid w:val="001D06F2"/>
    <w:rsid w:val="001D24DD"/>
    <w:rsid w:val="001D2650"/>
    <w:rsid w:val="001D2F0C"/>
    <w:rsid w:val="001D3A68"/>
    <w:rsid w:val="001D665D"/>
    <w:rsid w:val="001E0F1D"/>
    <w:rsid w:val="001E1F8B"/>
    <w:rsid w:val="001E347B"/>
    <w:rsid w:val="001E3FA5"/>
    <w:rsid w:val="001E4776"/>
    <w:rsid w:val="001E5E2F"/>
    <w:rsid w:val="001E63A1"/>
    <w:rsid w:val="001F098D"/>
    <w:rsid w:val="001F2653"/>
    <w:rsid w:val="001F2CA7"/>
    <w:rsid w:val="001F3901"/>
    <w:rsid w:val="001F4CC5"/>
    <w:rsid w:val="002005D3"/>
    <w:rsid w:val="0020216C"/>
    <w:rsid w:val="00202FFC"/>
    <w:rsid w:val="0020310F"/>
    <w:rsid w:val="0020425D"/>
    <w:rsid w:val="00204489"/>
    <w:rsid w:val="00207673"/>
    <w:rsid w:val="00213940"/>
    <w:rsid w:val="002155D5"/>
    <w:rsid w:val="00216D55"/>
    <w:rsid w:val="00220194"/>
    <w:rsid w:val="002219CB"/>
    <w:rsid w:val="002234B1"/>
    <w:rsid w:val="002234CD"/>
    <w:rsid w:val="0022628B"/>
    <w:rsid w:val="00230224"/>
    <w:rsid w:val="0023172B"/>
    <w:rsid w:val="00234DD7"/>
    <w:rsid w:val="00237A0D"/>
    <w:rsid w:val="002405C4"/>
    <w:rsid w:val="00242FE8"/>
    <w:rsid w:val="002447C4"/>
    <w:rsid w:val="00244D5F"/>
    <w:rsid w:val="0024601E"/>
    <w:rsid w:val="00246562"/>
    <w:rsid w:val="00246777"/>
    <w:rsid w:val="0024693F"/>
    <w:rsid w:val="00247797"/>
    <w:rsid w:val="00252AA8"/>
    <w:rsid w:val="00255959"/>
    <w:rsid w:val="00256693"/>
    <w:rsid w:val="002574E4"/>
    <w:rsid w:val="002602E5"/>
    <w:rsid w:val="00260D3C"/>
    <w:rsid w:val="00260F56"/>
    <w:rsid w:val="00261540"/>
    <w:rsid w:val="0026170E"/>
    <w:rsid w:val="0026195B"/>
    <w:rsid w:val="00263E72"/>
    <w:rsid w:val="002656F8"/>
    <w:rsid w:val="00270618"/>
    <w:rsid w:val="00271E98"/>
    <w:rsid w:val="00274DAE"/>
    <w:rsid w:val="00275040"/>
    <w:rsid w:val="0027789F"/>
    <w:rsid w:val="00280772"/>
    <w:rsid w:val="0028442B"/>
    <w:rsid w:val="00285C1D"/>
    <w:rsid w:val="00287CAA"/>
    <w:rsid w:val="00292087"/>
    <w:rsid w:val="002920AC"/>
    <w:rsid w:val="0029277D"/>
    <w:rsid w:val="00293575"/>
    <w:rsid w:val="00293814"/>
    <w:rsid w:val="00294FF0"/>
    <w:rsid w:val="00297B48"/>
    <w:rsid w:val="002A0AC3"/>
    <w:rsid w:val="002A2DC5"/>
    <w:rsid w:val="002A4A7D"/>
    <w:rsid w:val="002A5762"/>
    <w:rsid w:val="002A6C08"/>
    <w:rsid w:val="002A79FE"/>
    <w:rsid w:val="002B07CF"/>
    <w:rsid w:val="002B17FA"/>
    <w:rsid w:val="002B1D2A"/>
    <w:rsid w:val="002B2F51"/>
    <w:rsid w:val="002B356C"/>
    <w:rsid w:val="002B64F6"/>
    <w:rsid w:val="002B6E6C"/>
    <w:rsid w:val="002B7ACF"/>
    <w:rsid w:val="002C049A"/>
    <w:rsid w:val="002C15BC"/>
    <w:rsid w:val="002C4047"/>
    <w:rsid w:val="002C755B"/>
    <w:rsid w:val="002D194D"/>
    <w:rsid w:val="002D29E7"/>
    <w:rsid w:val="002D2AD6"/>
    <w:rsid w:val="002D503E"/>
    <w:rsid w:val="002D6172"/>
    <w:rsid w:val="002D6E09"/>
    <w:rsid w:val="002D7C2A"/>
    <w:rsid w:val="002E0157"/>
    <w:rsid w:val="002E1716"/>
    <w:rsid w:val="002E29D2"/>
    <w:rsid w:val="002E30E5"/>
    <w:rsid w:val="002E6161"/>
    <w:rsid w:val="002F0095"/>
    <w:rsid w:val="002F0728"/>
    <w:rsid w:val="002F455C"/>
    <w:rsid w:val="002F5F50"/>
    <w:rsid w:val="002F63DA"/>
    <w:rsid w:val="00300475"/>
    <w:rsid w:val="0030321C"/>
    <w:rsid w:val="00304336"/>
    <w:rsid w:val="003103B1"/>
    <w:rsid w:val="00310BBE"/>
    <w:rsid w:val="003112B9"/>
    <w:rsid w:val="0031290B"/>
    <w:rsid w:val="00312E46"/>
    <w:rsid w:val="003132C2"/>
    <w:rsid w:val="00313A7D"/>
    <w:rsid w:val="0031409E"/>
    <w:rsid w:val="0031647D"/>
    <w:rsid w:val="003169AE"/>
    <w:rsid w:val="00321744"/>
    <w:rsid w:val="00321FC7"/>
    <w:rsid w:val="00323AC2"/>
    <w:rsid w:val="003256E6"/>
    <w:rsid w:val="003266C5"/>
    <w:rsid w:val="00331064"/>
    <w:rsid w:val="00335268"/>
    <w:rsid w:val="00336101"/>
    <w:rsid w:val="00336C6F"/>
    <w:rsid w:val="00337BA6"/>
    <w:rsid w:val="00340E4E"/>
    <w:rsid w:val="0034189D"/>
    <w:rsid w:val="003418C1"/>
    <w:rsid w:val="00344951"/>
    <w:rsid w:val="00346BAB"/>
    <w:rsid w:val="003509FF"/>
    <w:rsid w:val="00350DF1"/>
    <w:rsid w:val="00352135"/>
    <w:rsid w:val="00353D88"/>
    <w:rsid w:val="00356B52"/>
    <w:rsid w:val="003607F9"/>
    <w:rsid w:val="00361AC2"/>
    <w:rsid w:val="0036312C"/>
    <w:rsid w:val="00364445"/>
    <w:rsid w:val="00366BAF"/>
    <w:rsid w:val="00367224"/>
    <w:rsid w:val="003715D9"/>
    <w:rsid w:val="00371D52"/>
    <w:rsid w:val="00372020"/>
    <w:rsid w:val="00372098"/>
    <w:rsid w:val="003731A0"/>
    <w:rsid w:val="00373549"/>
    <w:rsid w:val="003753CD"/>
    <w:rsid w:val="00376D94"/>
    <w:rsid w:val="00380099"/>
    <w:rsid w:val="00382DE5"/>
    <w:rsid w:val="00384A11"/>
    <w:rsid w:val="00387A7E"/>
    <w:rsid w:val="00391340"/>
    <w:rsid w:val="0039197F"/>
    <w:rsid w:val="00395A98"/>
    <w:rsid w:val="0039764E"/>
    <w:rsid w:val="00397AFE"/>
    <w:rsid w:val="00397DEA"/>
    <w:rsid w:val="003A0C51"/>
    <w:rsid w:val="003A0E83"/>
    <w:rsid w:val="003A10A0"/>
    <w:rsid w:val="003A36EE"/>
    <w:rsid w:val="003A43E6"/>
    <w:rsid w:val="003A496D"/>
    <w:rsid w:val="003A7391"/>
    <w:rsid w:val="003B2386"/>
    <w:rsid w:val="003B2763"/>
    <w:rsid w:val="003B4316"/>
    <w:rsid w:val="003B456C"/>
    <w:rsid w:val="003B499A"/>
    <w:rsid w:val="003B69A8"/>
    <w:rsid w:val="003C0AB3"/>
    <w:rsid w:val="003C0BC2"/>
    <w:rsid w:val="003C3203"/>
    <w:rsid w:val="003C3D1C"/>
    <w:rsid w:val="003C5161"/>
    <w:rsid w:val="003C676F"/>
    <w:rsid w:val="003C6B86"/>
    <w:rsid w:val="003D1804"/>
    <w:rsid w:val="003D4B40"/>
    <w:rsid w:val="003D6DCD"/>
    <w:rsid w:val="003E2881"/>
    <w:rsid w:val="003E29AA"/>
    <w:rsid w:val="003E34C8"/>
    <w:rsid w:val="003E3A44"/>
    <w:rsid w:val="003E3BCF"/>
    <w:rsid w:val="003E7160"/>
    <w:rsid w:val="003E7522"/>
    <w:rsid w:val="003E7D7C"/>
    <w:rsid w:val="003E7F42"/>
    <w:rsid w:val="003F0B05"/>
    <w:rsid w:val="003F4CFE"/>
    <w:rsid w:val="003F5906"/>
    <w:rsid w:val="003F662D"/>
    <w:rsid w:val="00400729"/>
    <w:rsid w:val="00400B8C"/>
    <w:rsid w:val="004030D6"/>
    <w:rsid w:val="00403D4A"/>
    <w:rsid w:val="00405F3B"/>
    <w:rsid w:val="00407707"/>
    <w:rsid w:val="00411F2E"/>
    <w:rsid w:val="004140D5"/>
    <w:rsid w:val="00415ACE"/>
    <w:rsid w:val="004160D4"/>
    <w:rsid w:val="0041717E"/>
    <w:rsid w:val="00417ED7"/>
    <w:rsid w:val="00420239"/>
    <w:rsid w:val="0042219F"/>
    <w:rsid w:val="004245E5"/>
    <w:rsid w:val="004249AE"/>
    <w:rsid w:val="004259BC"/>
    <w:rsid w:val="00425DBC"/>
    <w:rsid w:val="00430CE8"/>
    <w:rsid w:val="004318D0"/>
    <w:rsid w:val="0043320D"/>
    <w:rsid w:val="004375FA"/>
    <w:rsid w:val="00437BC1"/>
    <w:rsid w:val="00443EF8"/>
    <w:rsid w:val="0044716D"/>
    <w:rsid w:val="004505B8"/>
    <w:rsid w:val="00450B1A"/>
    <w:rsid w:val="0045152A"/>
    <w:rsid w:val="00453814"/>
    <w:rsid w:val="00453A24"/>
    <w:rsid w:val="00453F58"/>
    <w:rsid w:val="00454E08"/>
    <w:rsid w:val="0045736F"/>
    <w:rsid w:val="00462DA2"/>
    <w:rsid w:val="00465293"/>
    <w:rsid w:val="00465A2B"/>
    <w:rsid w:val="00465EF8"/>
    <w:rsid w:val="00466FF8"/>
    <w:rsid w:val="0046735B"/>
    <w:rsid w:val="004723A5"/>
    <w:rsid w:val="00473551"/>
    <w:rsid w:val="004738C0"/>
    <w:rsid w:val="00475BE7"/>
    <w:rsid w:val="004822A0"/>
    <w:rsid w:val="00482AE8"/>
    <w:rsid w:val="00482D6F"/>
    <w:rsid w:val="00483E7D"/>
    <w:rsid w:val="00484A06"/>
    <w:rsid w:val="00484C0B"/>
    <w:rsid w:val="00485016"/>
    <w:rsid w:val="00485791"/>
    <w:rsid w:val="00485E80"/>
    <w:rsid w:val="00486503"/>
    <w:rsid w:val="00486609"/>
    <w:rsid w:val="004877ED"/>
    <w:rsid w:val="00487843"/>
    <w:rsid w:val="00491611"/>
    <w:rsid w:val="004939A6"/>
    <w:rsid w:val="0049560C"/>
    <w:rsid w:val="00495FF8"/>
    <w:rsid w:val="00496126"/>
    <w:rsid w:val="00496AD9"/>
    <w:rsid w:val="00496B18"/>
    <w:rsid w:val="00497E8C"/>
    <w:rsid w:val="004A304B"/>
    <w:rsid w:val="004A4785"/>
    <w:rsid w:val="004A6403"/>
    <w:rsid w:val="004A6DF2"/>
    <w:rsid w:val="004B2920"/>
    <w:rsid w:val="004B41A9"/>
    <w:rsid w:val="004B66D1"/>
    <w:rsid w:val="004B77AD"/>
    <w:rsid w:val="004C1591"/>
    <w:rsid w:val="004C3848"/>
    <w:rsid w:val="004C3A0D"/>
    <w:rsid w:val="004C673D"/>
    <w:rsid w:val="004C70EA"/>
    <w:rsid w:val="004D26A3"/>
    <w:rsid w:val="004D2DF4"/>
    <w:rsid w:val="004D5DAE"/>
    <w:rsid w:val="004D60B6"/>
    <w:rsid w:val="004D7243"/>
    <w:rsid w:val="004E0217"/>
    <w:rsid w:val="004E3E53"/>
    <w:rsid w:val="004E7BDC"/>
    <w:rsid w:val="004E7DF8"/>
    <w:rsid w:val="004F08AF"/>
    <w:rsid w:val="004F1169"/>
    <w:rsid w:val="004F1457"/>
    <w:rsid w:val="004F1EE4"/>
    <w:rsid w:val="004F249E"/>
    <w:rsid w:val="004F2D2D"/>
    <w:rsid w:val="004F53ED"/>
    <w:rsid w:val="004F6275"/>
    <w:rsid w:val="004F664E"/>
    <w:rsid w:val="004F6694"/>
    <w:rsid w:val="004F6E19"/>
    <w:rsid w:val="004F78E3"/>
    <w:rsid w:val="004F7CE9"/>
    <w:rsid w:val="00500E29"/>
    <w:rsid w:val="0050108E"/>
    <w:rsid w:val="00501218"/>
    <w:rsid w:val="00504428"/>
    <w:rsid w:val="00504E06"/>
    <w:rsid w:val="00505BBE"/>
    <w:rsid w:val="005109D6"/>
    <w:rsid w:val="00512C34"/>
    <w:rsid w:val="00512EE9"/>
    <w:rsid w:val="005156E8"/>
    <w:rsid w:val="0051681F"/>
    <w:rsid w:val="005218D3"/>
    <w:rsid w:val="00523A6F"/>
    <w:rsid w:val="005305FB"/>
    <w:rsid w:val="00532E09"/>
    <w:rsid w:val="00534DDF"/>
    <w:rsid w:val="00535682"/>
    <w:rsid w:val="00535F45"/>
    <w:rsid w:val="005360CD"/>
    <w:rsid w:val="00536C42"/>
    <w:rsid w:val="005419C0"/>
    <w:rsid w:val="005420AB"/>
    <w:rsid w:val="00547D4C"/>
    <w:rsid w:val="00552D6D"/>
    <w:rsid w:val="00556483"/>
    <w:rsid w:val="005567BC"/>
    <w:rsid w:val="005603E2"/>
    <w:rsid w:val="005611B6"/>
    <w:rsid w:val="00562892"/>
    <w:rsid w:val="00562E87"/>
    <w:rsid w:val="00563560"/>
    <w:rsid w:val="00563D1A"/>
    <w:rsid w:val="00564887"/>
    <w:rsid w:val="00565AA5"/>
    <w:rsid w:val="00567155"/>
    <w:rsid w:val="00570177"/>
    <w:rsid w:val="00570BF2"/>
    <w:rsid w:val="00574480"/>
    <w:rsid w:val="00576EE1"/>
    <w:rsid w:val="005770CF"/>
    <w:rsid w:val="00577165"/>
    <w:rsid w:val="00577A2D"/>
    <w:rsid w:val="0058315F"/>
    <w:rsid w:val="005864E7"/>
    <w:rsid w:val="00586F92"/>
    <w:rsid w:val="00590470"/>
    <w:rsid w:val="00590477"/>
    <w:rsid w:val="00590758"/>
    <w:rsid w:val="00590E49"/>
    <w:rsid w:val="00593755"/>
    <w:rsid w:val="0059405F"/>
    <w:rsid w:val="00596E19"/>
    <w:rsid w:val="005A14A8"/>
    <w:rsid w:val="005A1D78"/>
    <w:rsid w:val="005A23D1"/>
    <w:rsid w:val="005A2477"/>
    <w:rsid w:val="005A27C4"/>
    <w:rsid w:val="005A390D"/>
    <w:rsid w:val="005A40B9"/>
    <w:rsid w:val="005A4860"/>
    <w:rsid w:val="005A5B1A"/>
    <w:rsid w:val="005A6AC2"/>
    <w:rsid w:val="005A6ED6"/>
    <w:rsid w:val="005A7381"/>
    <w:rsid w:val="005B243A"/>
    <w:rsid w:val="005B425D"/>
    <w:rsid w:val="005B4344"/>
    <w:rsid w:val="005B445A"/>
    <w:rsid w:val="005B694E"/>
    <w:rsid w:val="005B698D"/>
    <w:rsid w:val="005C09DC"/>
    <w:rsid w:val="005C3199"/>
    <w:rsid w:val="005C6B22"/>
    <w:rsid w:val="005C7799"/>
    <w:rsid w:val="005D2900"/>
    <w:rsid w:val="005D394B"/>
    <w:rsid w:val="005D5F0F"/>
    <w:rsid w:val="005D67A5"/>
    <w:rsid w:val="005D6D6E"/>
    <w:rsid w:val="005D79CC"/>
    <w:rsid w:val="005E06C6"/>
    <w:rsid w:val="005E0839"/>
    <w:rsid w:val="005E15F5"/>
    <w:rsid w:val="005E684F"/>
    <w:rsid w:val="005E6938"/>
    <w:rsid w:val="005F0B8E"/>
    <w:rsid w:val="005F6CE3"/>
    <w:rsid w:val="005F6FA2"/>
    <w:rsid w:val="005F7222"/>
    <w:rsid w:val="006000C4"/>
    <w:rsid w:val="00600C17"/>
    <w:rsid w:val="00601898"/>
    <w:rsid w:val="00603181"/>
    <w:rsid w:val="00603EEF"/>
    <w:rsid w:val="00604501"/>
    <w:rsid w:val="006045F0"/>
    <w:rsid w:val="00605370"/>
    <w:rsid w:val="00610338"/>
    <w:rsid w:val="006121A9"/>
    <w:rsid w:val="00615E1B"/>
    <w:rsid w:val="00615F85"/>
    <w:rsid w:val="006178CF"/>
    <w:rsid w:val="00623907"/>
    <w:rsid w:val="0062398D"/>
    <w:rsid w:val="006241DB"/>
    <w:rsid w:val="00627BB4"/>
    <w:rsid w:val="0063100B"/>
    <w:rsid w:val="00636252"/>
    <w:rsid w:val="006371E5"/>
    <w:rsid w:val="00640F16"/>
    <w:rsid w:val="00640F3A"/>
    <w:rsid w:val="00642BD5"/>
    <w:rsid w:val="0064378C"/>
    <w:rsid w:val="00644BE1"/>
    <w:rsid w:val="0064731D"/>
    <w:rsid w:val="00647ABD"/>
    <w:rsid w:val="006508A2"/>
    <w:rsid w:val="00653BF8"/>
    <w:rsid w:val="0065428E"/>
    <w:rsid w:val="00660161"/>
    <w:rsid w:val="0066268C"/>
    <w:rsid w:val="00664ED6"/>
    <w:rsid w:val="00667657"/>
    <w:rsid w:val="00667963"/>
    <w:rsid w:val="00674852"/>
    <w:rsid w:val="00676004"/>
    <w:rsid w:val="00676794"/>
    <w:rsid w:val="00676A81"/>
    <w:rsid w:val="00676BCA"/>
    <w:rsid w:val="00681659"/>
    <w:rsid w:val="00682596"/>
    <w:rsid w:val="00683079"/>
    <w:rsid w:val="006838E8"/>
    <w:rsid w:val="00684FC0"/>
    <w:rsid w:val="006856C0"/>
    <w:rsid w:val="0068700B"/>
    <w:rsid w:val="00687A1F"/>
    <w:rsid w:val="00691D2D"/>
    <w:rsid w:val="0069379E"/>
    <w:rsid w:val="0069469A"/>
    <w:rsid w:val="006954EB"/>
    <w:rsid w:val="0069552B"/>
    <w:rsid w:val="00696088"/>
    <w:rsid w:val="006964BF"/>
    <w:rsid w:val="00697275"/>
    <w:rsid w:val="00697EC4"/>
    <w:rsid w:val="006A0566"/>
    <w:rsid w:val="006A078B"/>
    <w:rsid w:val="006A3DBF"/>
    <w:rsid w:val="006B02B7"/>
    <w:rsid w:val="006B037D"/>
    <w:rsid w:val="006B0B8F"/>
    <w:rsid w:val="006B1BD7"/>
    <w:rsid w:val="006B32FE"/>
    <w:rsid w:val="006B4079"/>
    <w:rsid w:val="006B4720"/>
    <w:rsid w:val="006B72CB"/>
    <w:rsid w:val="006B7EE0"/>
    <w:rsid w:val="006C0F0D"/>
    <w:rsid w:val="006C10DF"/>
    <w:rsid w:val="006C1EF1"/>
    <w:rsid w:val="006C1FF1"/>
    <w:rsid w:val="006C2E5D"/>
    <w:rsid w:val="006C39C0"/>
    <w:rsid w:val="006C54E8"/>
    <w:rsid w:val="006C5BA3"/>
    <w:rsid w:val="006C6CAC"/>
    <w:rsid w:val="006D1B12"/>
    <w:rsid w:val="006D1F38"/>
    <w:rsid w:val="006D472E"/>
    <w:rsid w:val="006D4B5A"/>
    <w:rsid w:val="006D5306"/>
    <w:rsid w:val="006D7A6B"/>
    <w:rsid w:val="006E1EC4"/>
    <w:rsid w:val="006E2F66"/>
    <w:rsid w:val="006E4B22"/>
    <w:rsid w:val="006E5489"/>
    <w:rsid w:val="006F1C4F"/>
    <w:rsid w:val="006F3FC3"/>
    <w:rsid w:val="006F4586"/>
    <w:rsid w:val="006F50A1"/>
    <w:rsid w:val="006F590D"/>
    <w:rsid w:val="006F6466"/>
    <w:rsid w:val="006F7FF1"/>
    <w:rsid w:val="00704C6F"/>
    <w:rsid w:val="0070506E"/>
    <w:rsid w:val="007073C3"/>
    <w:rsid w:val="00707F58"/>
    <w:rsid w:val="00710750"/>
    <w:rsid w:val="007114EE"/>
    <w:rsid w:val="00711743"/>
    <w:rsid w:val="00712232"/>
    <w:rsid w:val="00712A25"/>
    <w:rsid w:val="00712F92"/>
    <w:rsid w:val="0071434A"/>
    <w:rsid w:val="007147A1"/>
    <w:rsid w:val="007204E7"/>
    <w:rsid w:val="007218F7"/>
    <w:rsid w:val="00724CBB"/>
    <w:rsid w:val="007251C2"/>
    <w:rsid w:val="00725785"/>
    <w:rsid w:val="007260CF"/>
    <w:rsid w:val="00726E2C"/>
    <w:rsid w:val="007278C9"/>
    <w:rsid w:val="007308A1"/>
    <w:rsid w:val="00733FD7"/>
    <w:rsid w:val="007355D4"/>
    <w:rsid w:val="007376EE"/>
    <w:rsid w:val="00741A61"/>
    <w:rsid w:val="00741F8A"/>
    <w:rsid w:val="00742C6D"/>
    <w:rsid w:val="00742D8C"/>
    <w:rsid w:val="0074504C"/>
    <w:rsid w:val="00745A6B"/>
    <w:rsid w:val="007466C3"/>
    <w:rsid w:val="00750292"/>
    <w:rsid w:val="00751102"/>
    <w:rsid w:val="007513F2"/>
    <w:rsid w:val="007520AD"/>
    <w:rsid w:val="00754FC8"/>
    <w:rsid w:val="00755781"/>
    <w:rsid w:val="00761039"/>
    <w:rsid w:val="00761875"/>
    <w:rsid w:val="00761AC5"/>
    <w:rsid w:val="007625AA"/>
    <w:rsid w:val="00762760"/>
    <w:rsid w:val="00765B8B"/>
    <w:rsid w:val="00766AC3"/>
    <w:rsid w:val="00767151"/>
    <w:rsid w:val="0076755F"/>
    <w:rsid w:val="00767838"/>
    <w:rsid w:val="00770874"/>
    <w:rsid w:val="0077312E"/>
    <w:rsid w:val="007731B5"/>
    <w:rsid w:val="0077402F"/>
    <w:rsid w:val="00781972"/>
    <w:rsid w:val="007831B0"/>
    <w:rsid w:val="00783C59"/>
    <w:rsid w:val="00786EF3"/>
    <w:rsid w:val="00787367"/>
    <w:rsid w:val="00787ACC"/>
    <w:rsid w:val="007909AA"/>
    <w:rsid w:val="00790AFC"/>
    <w:rsid w:val="00795B36"/>
    <w:rsid w:val="00796223"/>
    <w:rsid w:val="00796922"/>
    <w:rsid w:val="007970FE"/>
    <w:rsid w:val="00797B5A"/>
    <w:rsid w:val="007A44E1"/>
    <w:rsid w:val="007A46BC"/>
    <w:rsid w:val="007A642C"/>
    <w:rsid w:val="007A7158"/>
    <w:rsid w:val="007B0E15"/>
    <w:rsid w:val="007B15C1"/>
    <w:rsid w:val="007B1B89"/>
    <w:rsid w:val="007B3452"/>
    <w:rsid w:val="007B4618"/>
    <w:rsid w:val="007B51BE"/>
    <w:rsid w:val="007B64C9"/>
    <w:rsid w:val="007B7785"/>
    <w:rsid w:val="007B787E"/>
    <w:rsid w:val="007C1A91"/>
    <w:rsid w:val="007C4424"/>
    <w:rsid w:val="007C4AE0"/>
    <w:rsid w:val="007C4D16"/>
    <w:rsid w:val="007C6254"/>
    <w:rsid w:val="007C6773"/>
    <w:rsid w:val="007C7B8E"/>
    <w:rsid w:val="007D0635"/>
    <w:rsid w:val="007D094B"/>
    <w:rsid w:val="007D16DF"/>
    <w:rsid w:val="007D3EF0"/>
    <w:rsid w:val="007D464E"/>
    <w:rsid w:val="007D4BAB"/>
    <w:rsid w:val="007D6575"/>
    <w:rsid w:val="007E1EB8"/>
    <w:rsid w:val="007E3598"/>
    <w:rsid w:val="007E439D"/>
    <w:rsid w:val="007E57B1"/>
    <w:rsid w:val="007E76BC"/>
    <w:rsid w:val="007E7F8B"/>
    <w:rsid w:val="007F25EE"/>
    <w:rsid w:val="007F321F"/>
    <w:rsid w:val="007F49B7"/>
    <w:rsid w:val="007F4F61"/>
    <w:rsid w:val="007F6789"/>
    <w:rsid w:val="007F7D31"/>
    <w:rsid w:val="007F7FE0"/>
    <w:rsid w:val="008012BE"/>
    <w:rsid w:val="0080438F"/>
    <w:rsid w:val="00804628"/>
    <w:rsid w:val="00806BCC"/>
    <w:rsid w:val="00807877"/>
    <w:rsid w:val="00810A77"/>
    <w:rsid w:val="00812F22"/>
    <w:rsid w:val="008163F7"/>
    <w:rsid w:val="008202A1"/>
    <w:rsid w:val="00821986"/>
    <w:rsid w:val="00821DC9"/>
    <w:rsid w:val="00822CB6"/>
    <w:rsid w:val="0082521E"/>
    <w:rsid w:val="00825EF8"/>
    <w:rsid w:val="0082615F"/>
    <w:rsid w:val="00826D0B"/>
    <w:rsid w:val="008278F7"/>
    <w:rsid w:val="00827CDB"/>
    <w:rsid w:val="008308B1"/>
    <w:rsid w:val="00832169"/>
    <w:rsid w:val="00837770"/>
    <w:rsid w:val="00840B79"/>
    <w:rsid w:val="00841DF0"/>
    <w:rsid w:val="0084701C"/>
    <w:rsid w:val="00851578"/>
    <w:rsid w:val="0085285C"/>
    <w:rsid w:val="00853457"/>
    <w:rsid w:val="00854519"/>
    <w:rsid w:val="0085618C"/>
    <w:rsid w:val="00856848"/>
    <w:rsid w:val="008601AE"/>
    <w:rsid w:val="0086216D"/>
    <w:rsid w:val="00862773"/>
    <w:rsid w:val="00862BEA"/>
    <w:rsid w:val="00863D88"/>
    <w:rsid w:val="00864930"/>
    <w:rsid w:val="00865A87"/>
    <w:rsid w:val="008667EC"/>
    <w:rsid w:val="00867EB5"/>
    <w:rsid w:val="008700CA"/>
    <w:rsid w:val="00871A38"/>
    <w:rsid w:val="00871C71"/>
    <w:rsid w:val="00871FFC"/>
    <w:rsid w:val="008739C8"/>
    <w:rsid w:val="00875C0C"/>
    <w:rsid w:val="00876056"/>
    <w:rsid w:val="00876625"/>
    <w:rsid w:val="00881266"/>
    <w:rsid w:val="00882823"/>
    <w:rsid w:val="00883417"/>
    <w:rsid w:val="0088472B"/>
    <w:rsid w:val="00885904"/>
    <w:rsid w:val="00886B8E"/>
    <w:rsid w:val="008948A0"/>
    <w:rsid w:val="008957F9"/>
    <w:rsid w:val="008974BC"/>
    <w:rsid w:val="008A3A78"/>
    <w:rsid w:val="008A3AF3"/>
    <w:rsid w:val="008A4323"/>
    <w:rsid w:val="008A5114"/>
    <w:rsid w:val="008A66BE"/>
    <w:rsid w:val="008A6977"/>
    <w:rsid w:val="008B0336"/>
    <w:rsid w:val="008B4776"/>
    <w:rsid w:val="008C0925"/>
    <w:rsid w:val="008C1C25"/>
    <w:rsid w:val="008C342E"/>
    <w:rsid w:val="008C384E"/>
    <w:rsid w:val="008C3CC2"/>
    <w:rsid w:val="008C3E27"/>
    <w:rsid w:val="008C622E"/>
    <w:rsid w:val="008C76A4"/>
    <w:rsid w:val="008C7875"/>
    <w:rsid w:val="008D192C"/>
    <w:rsid w:val="008D1EFF"/>
    <w:rsid w:val="008D2770"/>
    <w:rsid w:val="008D31C9"/>
    <w:rsid w:val="008D5DA0"/>
    <w:rsid w:val="008E15DF"/>
    <w:rsid w:val="008E2E27"/>
    <w:rsid w:val="008E4304"/>
    <w:rsid w:val="008E633A"/>
    <w:rsid w:val="008E7A3C"/>
    <w:rsid w:val="008F1B8A"/>
    <w:rsid w:val="008F1D46"/>
    <w:rsid w:val="008F298C"/>
    <w:rsid w:val="008F493A"/>
    <w:rsid w:val="008F49CD"/>
    <w:rsid w:val="008F6D4B"/>
    <w:rsid w:val="008F78BC"/>
    <w:rsid w:val="0090096A"/>
    <w:rsid w:val="00900BD5"/>
    <w:rsid w:val="00901C3B"/>
    <w:rsid w:val="0090209D"/>
    <w:rsid w:val="009020AF"/>
    <w:rsid w:val="00902355"/>
    <w:rsid w:val="00902558"/>
    <w:rsid w:val="009044F5"/>
    <w:rsid w:val="0090574B"/>
    <w:rsid w:val="0090636C"/>
    <w:rsid w:val="009117D3"/>
    <w:rsid w:val="009142D7"/>
    <w:rsid w:val="00914B88"/>
    <w:rsid w:val="00917AA7"/>
    <w:rsid w:val="009214A2"/>
    <w:rsid w:val="00925952"/>
    <w:rsid w:val="0092722E"/>
    <w:rsid w:val="00927BDD"/>
    <w:rsid w:val="00927C1C"/>
    <w:rsid w:val="00927F56"/>
    <w:rsid w:val="00931069"/>
    <w:rsid w:val="00931887"/>
    <w:rsid w:val="00932161"/>
    <w:rsid w:val="00933E18"/>
    <w:rsid w:val="00934AEB"/>
    <w:rsid w:val="00934B38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478A4"/>
    <w:rsid w:val="009503BA"/>
    <w:rsid w:val="0095251B"/>
    <w:rsid w:val="0095378A"/>
    <w:rsid w:val="00954D54"/>
    <w:rsid w:val="00954E9A"/>
    <w:rsid w:val="00960A3B"/>
    <w:rsid w:val="00961B99"/>
    <w:rsid w:val="009645F8"/>
    <w:rsid w:val="00964A3E"/>
    <w:rsid w:val="00965459"/>
    <w:rsid w:val="0097062F"/>
    <w:rsid w:val="009719B9"/>
    <w:rsid w:val="00972943"/>
    <w:rsid w:val="0097369F"/>
    <w:rsid w:val="00975C13"/>
    <w:rsid w:val="0098634A"/>
    <w:rsid w:val="00986542"/>
    <w:rsid w:val="00986782"/>
    <w:rsid w:val="00987F3D"/>
    <w:rsid w:val="009906D6"/>
    <w:rsid w:val="00993ED6"/>
    <w:rsid w:val="009A37A0"/>
    <w:rsid w:val="009A3C1A"/>
    <w:rsid w:val="009A3FAE"/>
    <w:rsid w:val="009A5A44"/>
    <w:rsid w:val="009B0C90"/>
    <w:rsid w:val="009B2545"/>
    <w:rsid w:val="009B328B"/>
    <w:rsid w:val="009B3880"/>
    <w:rsid w:val="009B62B9"/>
    <w:rsid w:val="009B7606"/>
    <w:rsid w:val="009C01B7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393F"/>
    <w:rsid w:val="009D54A7"/>
    <w:rsid w:val="009E024E"/>
    <w:rsid w:val="009E07DD"/>
    <w:rsid w:val="009E1A3C"/>
    <w:rsid w:val="009E3106"/>
    <w:rsid w:val="009E64AB"/>
    <w:rsid w:val="009E7212"/>
    <w:rsid w:val="009E7D39"/>
    <w:rsid w:val="009F0782"/>
    <w:rsid w:val="009F0BEB"/>
    <w:rsid w:val="009F0C0C"/>
    <w:rsid w:val="009F4996"/>
    <w:rsid w:val="009F4C07"/>
    <w:rsid w:val="009F5606"/>
    <w:rsid w:val="009F5F7C"/>
    <w:rsid w:val="009F699D"/>
    <w:rsid w:val="009F6BF0"/>
    <w:rsid w:val="00A0027F"/>
    <w:rsid w:val="00A00E6B"/>
    <w:rsid w:val="00A00F2F"/>
    <w:rsid w:val="00A01EA2"/>
    <w:rsid w:val="00A03FA3"/>
    <w:rsid w:val="00A048FF"/>
    <w:rsid w:val="00A04CE2"/>
    <w:rsid w:val="00A06365"/>
    <w:rsid w:val="00A06878"/>
    <w:rsid w:val="00A0782F"/>
    <w:rsid w:val="00A11476"/>
    <w:rsid w:val="00A12BB6"/>
    <w:rsid w:val="00A131CD"/>
    <w:rsid w:val="00A14FB3"/>
    <w:rsid w:val="00A16AD7"/>
    <w:rsid w:val="00A16C3B"/>
    <w:rsid w:val="00A170AB"/>
    <w:rsid w:val="00A20456"/>
    <w:rsid w:val="00A21165"/>
    <w:rsid w:val="00A2408E"/>
    <w:rsid w:val="00A24647"/>
    <w:rsid w:val="00A26F4B"/>
    <w:rsid w:val="00A30E50"/>
    <w:rsid w:val="00A334B3"/>
    <w:rsid w:val="00A3432E"/>
    <w:rsid w:val="00A349EC"/>
    <w:rsid w:val="00A34A3A"/>
    <w:rsid w:val="00A368FB"/>
    <w:rsid w:val="00A410F2"/>
    <w:rsid w:val="00A4226A"/>
    <w:rsid w:val="00A4266E"/>
    <w:rsid w:val="00A42D90"/>
    <w:rsid w:val="00A43CFA"/>
    <w:rsid w:val="00A5545C"/>
    <w:rsid w:val="00A56B73"/>
    <w:rsid w:val="00A5739B"/>
    <w:rsid w:val="00A60C2C"/>
    <w:rsid w:val="00A63801"/>
    <w:rsid w:val="00A67DF4"/>
    <w:rsid w:val="00A700D3"/>
    <w:rsid w:val="00A71189"/>
    <w:rsid w:val="00A719CE"/>
    <w:rsid w:val="00A721E9"/>
    <w:rsid w:val="00A73671"/>
    <w:rsid w:val="00A756F8"/>
    <w:rsid w:val="00A75A36"/>
    <w:rsid w:val="00A77615"/>
    <w:rsid w:val="00A77B35"/>
    <w:rsid w:val="00A77BB1"/>
    <w:rsid w:val="00A77C4D"/>
    <w:rsid w:val="00A77D7A"/>
    <w:rsid w:val="00A8041F"/>
    <w:rsid w:val="00A81372"/>
    <w:rsid w:val="00A8306E"/>
    <w:rsid w:val="00A871C2"/>
    <w:rsid w:val="00A90E0E"/>
    <w:rsid w:val="00A922EB"/>
    <w:rsid w:val="00A949AC"/>
    <w:rsid w:val="00AA066F"/>
    <w:rsid w:val="00AA1328"/>
    <w:rsid w:val="00AA4D87"/>
    <w:rsid w:val="00AB1F5D"/>
    <w:rsid w:val="00AB2045"/>
    <w:rsid w:val="00AB26A7"/>
    <w:rsid w:val="00AB2ABD"/>
    <w:rsid w:val="00AB4E94"/>
    <w:rsid w:val="00AB5100"/>
    <w:rsid w:val="00AB61E8"/>
    <w:rsid w:val="00AB76DC"/>
    <w:rsid w:val="00AB7823"/>
    <w:rsid w:val="00AB7A0E"/>
    <w:rsid w:val="00AC07E1"/>
    <w:rsid w:val="00AC3832"/>
    <w:rsid w:val="00AC4D5C"/>
    <w:rsid w:val="00AC6DAC"/>
    <w:rsid w:val="00AC7452"/>
    <w:rsid w:val="00AD2413"/>
    <w:rsid w:val="00AD2716"/>
    <w:rsid w:val="00AD281C"/>
    <w:rsid w:val="00AD3102"/>
    <w:rsid w:val="00AD3B7E"/>
    <w:rsid w:val="00AD5339"/>
    <w:rsid w:val="00AE0559"/>
    <w:rsid w:val="00AE0B75"/>
    <w:rsid w:val="00AE1300"/>
    <w:rsid w:val="00AE16FE"/>
    <w:rsid w:val="00AE30CD"/>
    <w:rsid w:val="00AE4BD9"/>
    <w:rsid w:val="00AE4DE9"/>
    <w:rsid w:val="00AE6447"/>
    <w:rsid w:val="00AE7D77"/>
    <w:rsid w:val="00AF0385"/>
    <w:rsid w:val="00AF4EDB"/>
    <w:rsid w:val="00AF6029"/>
    <w:rsid w:val="00AF6254"/>
    <w:rsid w:val="00AF6C32"/>
    <w:rsid w:val="00AF7C97"/>
    <w:rsid w:val="00B00C77"/>
    <w:rsid w:val="00B04303"/>
    <w:rsid w:val="00B05248"/>
    <w:rsid w:val="00B061AA"/>
    <w:rsid w:val="00B06909"/>
    <w:rsid w:val="00B06F68"/>
    <w:rsid w:val="00B07039"/>
    <w:rsid w:val="00B07622"/>
    <w:rsid w:val="00B10A2A"/>
    <w:rsid w:val="00B10BB7"/>
    <w:rsid w:val="00B114D7"/>
    <w:rsid w:val="00B11532"/>
    <w:rsid w:val="00B123DA"/>
    <w:rsid w:val="00B14676"/>
    <w:rsid w:val="00B14EA0"/>
    <w:rsid w:val="00B159B9"/>
    <w:rsid w:val="00B160A7"/>
    <w:rsid w:val="00B167B5"/>
    <w:rsid w:val="00B1695E"/>
    <w:rsid w:val="00B16EC3"/>
    <w:rsid w:val="00B20A04"/>
    <w:rsid w:val="00B27283"/>
    <w:rsid w:val="00B30592"/>
    <w:rsid w:val="00B31467"/>
    <w:rsid w:val="00B335A1"/>
    <w:rsid w:val="00B337B0"/>
    <w:rsid w:val="00B35D66"/>
    <w:rsid w:val="00B36FD2"/>
    <w:rsid w:val="00B37F43"/>
    <w:rsid w:val="00B417ED"/>
    <w:rsid w:val="00B42E98"/>
    <w:rsid w:val="00B43CBD"/>
    <w:rsid w:val="00B45BB4"/>
    <w:rsid w:val="00B476A0"/>
    <w:rsid w:val="00B54AD4"/>
    <w:rsid w:val="00B55407"/>
    <w:rsid w:val="00B56484"/>
    <w:rsid w:val="00B60692"/>
    <w:rsid w:val="00B63355"/>
    <w:rsid w:val="00B63C2E"/>
    <w:rsid w:val="00B64BBF"/>
    <w:rsid w:val="00B6791B"/>
    <w:rsid w:val="00B67E37"/>
    <w:rsid w:val="00B7280D"/>
    <w:rsid w:val="00B74161"/>
    <w:rsid w:val="00B74F24"/>
    <w:rsid w:val="00B75E27"/>
    <w:rsid w:val="00B76F52"/>
    <w:rsid w:val="00B77B88"/>
    <w:rsid w:val="00B81866"/>
    <w:rsid w:val="00B821C2"/>
    <w:rsid w:val="00B84B2F"/>
    <w:rsid w:val="00B864CC"/>
    <w:rsid w:val="00B867E9"/>
    <w:rsid w:val="00B8696A"/>
    <w:rsid w:val="00B873A7"/>
    <w:rsid w:val="00B87C00"/>
    <w:rsid w:val="00B91009"/>
    <w:rsid w:val="00B926D1"/>
    <w:rsid w:val="00B93496"/>
    <w:rsid w:val="00B950AD"/>
    <w:rsid w:val="00B9657C"/>
    <w:rsid w:val="00B97CAB"/>
    <w:rsid w:val="00BA007C"/>
    <w:rsid w:val="00BA082D"/>
    <w:rsid w:val="00BA2240"/>
    <w:rsid w:val="00BA3BD9"/>
    <w:rsid w:val="00BA3EFB"/>
    <w:rsid w:val="00BA3F86"/>
    <w:rsid w:val="00BA412C"/>
    <w:rsid w:val="00BA62E0"/>
    <w:rsid w:val="00BB0807"/>
    <w:rsid w:val="00BB13F2"/>
    <w:rsid w:val="00BB1574"/>
    <w:rsid w:val="00BB3F6F"/>
    <w:rsid w:val="00BB4059"/>
    <w:rsid w:val="00BB482C"/>
    <w:rsid w:val="00BB54C0"/>
    <w:rsid w:val="00BB5B2C"/>
    <w:rsid w:val="00BC1032"/>
    <w:rsid w:val="00BC1A4D"/>
    <w:rsid w:val="00BC1B9C"/>
    <w:rsid w:val="00BC21B7"/>
    <w:rsid w:val="00BC2654"/>
    <w:rsid w:val="00BC4A67"/>
    <w:rsid w:val="00BC4ABA"/>
    <w:rsid w:val="00BC5630"/>
    <w:rsid w:val="00BC56DA"/>
    <w:rsid w:val="00BC60DC"/>
    <w:rsid w:val="00BC6A99"/>
    <w:rsid w:val="00BC6C57"/>
    <w:rsid w:val="00BC7781"/>
    <w:rsid w:val="00BD1BF6"/>
    <w:rsid w:val="00BD2713"/>
    <w:rsid w:val="00BE045E"/>
    <w:rsid w:val="00BE0819"/>
    <w:rsid w:val="00BE0AB7"/>
    <w:rsid w:val="00BE354C"/>
    <w:rsid w:val="00BE392E"/>
    <w:rsid w:val="00BE39A4"/>
    <w:rsid w:val="00BE573B"/>
    <w:rsid w:val="00BE67DC"/>
    <w:rsid w:val="00BE735C"/>
    <w:rsid w:val="00BE78DB"/>
    <w:rsid w:val="00BF05D2"/>
    <w:rsid w:val="00BF0C58"/>
    <w:rsid w:val="00BF1EB8"/>
    <w:rsid w:val="00BF24B4"/>
    <w:rsid w:val="00BF2934"/>
    <w:rsid w:val="00BF6716"/>
    <w:rsid w:val="00BF6C9A"/>
    <w:rsid w:val="00BF6FC7"/>
    <w:rsid w:val="00BF7672"/>
    <w:rsid w:val="00BF7CB0"/>
    <w:rsid w:val="00C02B27"/>
    <w:rsid w:val="00C02E59"/>
    <w:rsid w:val="00C047C4"/>
    <w:rsid w:val="00C05BE7"/>
    <w:rsid w:val="00C06A30"/>
    <w:rsid w:val="00C07DC8"/>
    <w:rsid w:val="00C1019F"/>
    <w:rsid w:val="00C112BB"/>
    <w:rsid w:val="00C121EB"/>
    <w:rsid w:val="00C1475B"/>
    <w:rsid w:val="00C20A60"/>
    <w:rsid w:val="00C22785"/>
    <w:rsid w:val="00C2314D"/>
    <w:rsid w:val="00C252AD"/>
    <w:rsid w:val="00C268B5"/>
    <w:rsid w:val="00C26F98"/>
    <w:rsid w:val="00C27590"/>
    <w:rsid w:val="00C277E4"/>
    <w:rsid w:val="00C31F86"/>
    <w:rsid w:val="00C3261C"/>
    <w:rsid w:val="00C3265D"/>
    <w:rsid w:val="00C35F9C"/>
    <w:rsid w:val="00C41E8F"/>
    <w:rsid w:val="00C42FEA"/>
    <w:rsid w:val="00C4365F"/>
    <w:rsid w:val="00C438D0"/>
    <w:rsid w:val="00C44FE3"/>
    <w:rsid w:val="00C50CDA"/>
    <w:rsid w:val="00C51B45"/>
    <w:rsid w:val="00C52610"/>
    <w:rsid w:val="00C55D95"/>
    <w:rsid w:val="00C56901"/>
    <w:rsid w:val="00C572FD"/>
    <w:rsid w:val="00C60234"/>
    <w:rsid w:val="00C602E4"/>
    <w:rsid w:val="00C607EF"/>
    <w:rsid w:val="00C63E8B"/>
    <w:rsid w:val="00C64A5A"/>
    <w:rsid w:val="00C64DD7"/>
    <w:rsid w:val="00C6509A"/>
    <w:rsid w:val="00C700C9"/>
    <w:rsid w:val="00C7167D"/>
    <w:rsid w:val="00C71D0E"/>
    <w:rsid w:val="00C724E5"/>
    <w:rsid w:val="00C73E6D"/>
    <w:rsid w:val="00C77A9B"/>
    <w:rsid w:val="00C81122"/>
    <w:rsid w:val="00C81D31"/>
    <w:rsid w:val="00C84E13"/>
    <w:rsid w:val="00C8532B"/>
    <w:rsid w:val="00C92D4A"/>
    <w:rsid w:val="00C932BB"/>
    <w:rsid w:val="00C95998"/>
    <w:rsid w:val="00C96480"/>
    <w:rsid w:val="00CA10B5"/>
    <w:rsid w:val="00CA1362"/>
    <w:rsid w:val="00CA1C9C"/>
    <w:rsid w:val="00CA21CB"/>
    <w:rsid w:val="00CA404F"/>
    <w:rsid w:val="00CA4521"/>
    <w:rsid w:val="00CA576C"/>
    <w:rsid w:val="00CA5D68"/>
    <w:rsid w:val="00CA6E94"/>
    <w:rsid w:val="00CA7E76"/>
    <w:rsid w:val="00CB0B00"/>
    <w:rsid w:val="00CB5754"/>
    <w:rsid w:val="00CB5AB1"/>
    <w:rsid w:val="00CC0176"/>
    <w:rsid w:val="00CC0B1F"/>
    <w:rsid w:val="00CC2349"/>
    <w:rsid w:val="00CC2A12"/>
    <w:rsid w:val="00CC2E75"/>
    <w:rsid w:val="00CC4638"/>
    <w:rsid w:val="00CC509D"/>
    <w:rsid w:val="00CC61CC"/>
    <w:rsid w:val="00CD0430"/>
    <w:rsid w:val="00CD3690"/>
    <w:rsid w:val="00CD3C48"/>
    <w:rsid w:val="00CD51BE"/>
    <w:rsid w:val="00CD54B4"/>
    <w:rsid w:val="00CD6F7B"/>
    <w:rsid w:val="00CD7A54"/>
    <w:rsid w:val="00CE0468"/>
    <w:rsid w:val="00CE0A25"/>
    <w:rsid w:val="00CE1EDA"/>
    <w:rsid w:val="00CE204A"/>
    <w:rsid w:val="00CE2834"/>
    <w:rsid w:val="00CE4B8E"/>
    <w:rsid w:val="00CE5D08"/>
    <w:rsid w:val="00CE631D"/>
    <w:rsid w:val="00CE6869"/>
    <w:rsid w:val="00CE6888"/>
    <w:rsid w:val="00CE7E2A"/>
    <w:rsid w:val="00CF0261"/>
    <w:rsid w:val="00CF0AB0"/>
    <w:rsid w:val="00CF0ADD"/>
    <w:rsid w:val="00CF2D90"/>
    <w:rsid w:val="00CF3B7A"/>
    <w:rsid w:val="00CF750C"/>
    <w:rsid w:val="00CF759D"/>
    <w:rsid w:val="00D00493"/>
    <w:rsid w:val="00D02B5A"/>
    <w:rsid w:val="00D03305"/>
    <w:rsid w:val="00D0372A"/>
    <w:rsid w:val="00D03DD9"/>
    <w:rsid w:val="00D05C90"/>
    <w:rsid w:val="00D0661E"/>
    <w:rsid w:val="00D14053"/>
    <w:rsid w:val="00D14069"/>
    <w:rsid w:val="00D166F6"/>
    <w:rsid w:val="00D167FE"/>
    <w:rsid w:val="00D16D1A"/>
    <w:rsid w:val="00D221AF"/>
    <w:rsid w:val="00D23204"/>
    <w:rsid w:val="00D23D80"/>
    <w:rsid w:val="00D247EA"/>
    <w:rsid w:val="00D25687"/>
    <w:rsid w:val="00D30600"/>
    <w:rsid w:val="00D30879"/>
    <w:rsid w:val="00D30951"/>
    <w:rsid w:val="00D30AF6"/>
    <w:rsid w:val="00D30F4E"/>
    <w:rsid w:val="00D315F0"/>
    <w:rsid w:val="00D31801"/>
    <w:rsid w:val="00D320E2"/>
    <w:rsid w:val="00D3308F"/>
    <w:rsid w:val="00D33C8A"/>
    <w:rsid w:val="00D358A8"/>
    <w:rsid w:val="00D366BB"/>
    <w:rsid w:val="00D42B22"/>
    <w:rsid w:val="00D4462E"/>
    <w:rsid w:val="00D4646C"/>
    <w:rsid w:val="00D465E0"/>
    <w:rsid w:val="00D467F5"/>
    <w:rsid w:val="00D46FCB"/>
    <w:rsid w:val="00D50D3A"/>
    <w:rsid w:val="00D52C12"/>
    <w:rsid w:val="00D52F90"/>
    <w:rsid w:val="00D56590"/>
    <w:rsid w:val="00D568E2"/>
    <w:rsid w:val="00D56C30"/>
    <w:rsid w:val="00D56DCD"/>
    <w:rsid w:val="00D56F8E"/>
    <w:rsid w:val="00D57D44"/>
    <w:rsid w:val="00D6095F"/>
    <w:rsid w:val="00D64285"/>
    <w:rsid w:val="00D65B24"/>
    <w:rsid w:val="00D6648E"/>
    <w:rsid w:val="00D67A19"/>
    <w:rsid w:val="00D73E3B"/>
    <w:rsid w:val="00D74CD7"/>
    <w:rsid w:val="00D7685F"/>
    <w:rsid w:val="00D80EFD"/>
    <w:rsid w:val="00D80F8C"/>
    <w:rsid w:val="00D82399"/>
    <w:rsid w:val="00D8658D"/>
    <w:rsid w:val="00D872F0"/>
    <w:rsid w:val="00D92204"/>
    <w:rsid w:val="00D94392"/>
    <w:rsid w:val="00D96A5B"/>
    <w:rsid w:val="00D97115"/>
    <w:rsid w:val="00DA180E"/>
    <w:rsid w:val="00DA4554"/>
    <w:rsid w:val="00DA5306"/>
    <w:rsid w:val="00DA6814"/>
    <w:rsid w:val="00DB1116"/>
    <w:rsid w:val="00DB2359"/>
    <w:rsid w:val="00DB3B84"/>
    <w:rsid w:val="00DB6FDB"/>
    <w:rsid w:val="00DC0071"/>
    <w:rsid w:val="00DC1B10"/>
    <w:rsid w:val="00DC251D"/>
    <w:rsid w:val="00DC38B9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E15D5"/>
    <w:rsid w:val="00DE2F03"/>
    <w:rsid w:val="00DE37B7"/>
    <w:rsid w:val="00DE6DD1"/>
    <w:rsid w:val="00DE7EE2"/>
    <w:rsid w:val="00DF208E"/>
    <w:rsid w:val="00DF2C9C"/>
    <w:rsid w:val="00DF439F"/>
    <w:rsid w:val="00DF48DB"/>
    <w:rsid w:val="00DF4FB4"/>
    <w:rsid w:val="00E006A6"/>
    <w:rsid w:val="00E01197"/>
    <w:rsid w:val="00E0146B"/>
    <w:rsid w:val="00E024DA"/>
    <w:rsid w:val="00E07856"/>
    <w:rsid w:val="00E07F29"/>
    <w:rsid w:val="00E159F0"/>
    <w:rsid w:val="00E15F55"/>
    <w:rsid w:val="00E15FBE"/>
    <w:rsid w:val="00E16F90"/>
    <w:rsid w:val="00E17D85"/>
    <w:rsid w:val="00E21034"/>
    <w:rsid w:val="00E220CB"/>
    <w:rsid w:val="00E244CA"/>
    <w:rsid w:val="00E24F43"/>
    <w:rsid w:val="00E25DED"/>
    <w:rsid w:val="00E267DC"/>
    <w:rsid w:val="00E270E3"/>
    <w:rsid w:val="00E302E2"/>
    <w:rsid w:val="00E31DA8"/>
    <w:rsid w:val="00E31E59"/>
    <w:rsid w:val="00E35AD3"/>
    <w:rsid w:val="00E36F20"/>
    <w:rsid w:val="00E401FB"/>
    <w:rsid w:val="00E419BF"/>
    <w:rsid w:val="00E4283D"/>
    <w:rsid w:val="00E4414E"/>
    <w:rsid w:val="00E44A1D"/>
    <w:rsid w:val="00E45033"/>
    <w:rsid w:val="00E45EAC"/>
    <w:rsid w:val="00E47DD4"/>
    <w:rsid w:val="00E50820"/>
    <w:rsid w:val="00E51777"/>
    <w:rsid w:val="00E524CC"/>
    <w:rsid w:val="00E52519"/>
    <w:rsid w:val="00E54AFA"/>
    <w:rsid w:val="00E5739E"/>
    <w:rsid w:val="00E57D28"/>
    <w:rsid w:val="00E60244"/>
    <w:rsid w:val="00E60FCB"/>
    <w:rsid w:val="00E61CE4"/>
    <w:rsid w:val="00E629F3"/>
    <w:rsid w:val="00E63208"/>
    <w:rsid w:val="00E6512B"/>
    <w:rsid w:val="00E657AE"/>
    <w:rsid w:val="00E65F5E"/>
    <w:rsid w:val="00E67961"/>
    <w:rsid w:val="00E70A6C"/>
    <w:rsid w:val="00E74880"/>
    <w:rsid w:val="00E75191"/>
    <w:rsid w:val="00E76901"/>
    <w:rsid w:val="00E816E0"/>
    <w:rsid w:val="00E823F8"/>
    <w:rsid w:val="00E8248C"/>
    <w:rsid w:val="00E84450"/>
    <w:rsid w:val="00E84B50"/>
    <w:rsid w:val="00E863E2"/>
    <w:rsid w:val="00E87DEA"/>
    <w:rsid w:val="00E90B19"/>
    <w:rsid w:val="00E91323"/>
    <w:rsid w:val="00E94A1C"/>
    <w:rsid w:val="00E97565"/>
    <w:rsid w:val="00E975F8"/>
    <w:rsid w:val="00EA083F"/>
    <w:rsid w:val="00EA24DE"/>
    <w:rsid w:val="00EA2DA1"/>
    <w:rsid w:val="00EA3596"/>
    <w:rsid w:val="00EA3E82"/>
    <w:rsid w:val="00EB256C"/>
    <w:rsid w:val="00EB5401"/>
    <w:rsid w:val="00EB6AFA"/>
    <w:rsid w:val="00EB76A9"/>
    <w:rsid w:val="00EC1F05"/>
    <w:rsid w:val="00EC4960"/>
    <w:rsid w:val="00EC5833"/>
    <w:rsid w:val="00ED0197"/>
    <w:rsid w:val="00ED08AD"/>
    <w:rsid w:val="00ED10A0"/>
    <w:rsid w:val="00ED2927"/>
    <w:rsid w:val="00ED466D"/>
    <w:rsid w:val="00ED471F"/>
    <w:rsid w:val="00ED5D82"/>
    <w:rsid w:val="00ED6AB4"/>
    <w:rsid w:val="00ED7CB4"/>
    <w:rsid w:val="00EE1A10"/>
    <w:rsid w:val="00EE257D"/>
    <w:rsid w:val="00EE404E"/>
    <w:rsid w:val="00EE5A32"/>
    <w:rsid w:val="00EE7EC8"/>
    <w:rsid w:val="00EF01E3"/>
    <w:rsid w:val="00EF11FE"/>
    <w:rsid w:val="00EF214B"/>
    <w:rsid w:val="00EF2BC7"/>
    <w:rsid w:val="00EF2C6A"/>
    <w:rsid w:val="00EF6053"/>
    <w:rsid w:val="00EF78BF"/>
    <w:rsid w:val="00F0220D"/>
    <w:rsid w:val="00F02955"/>
    <w:rsid w:val="00F0402C"/>
    <w:rsid w:val="00F12616"/>
    <w:rsid w:val="00F12FD6"/>
    <w:rsid w:val="00F13193"/>
    <w:rsid w:val="00F1343E"/>
    <w:rsid w:val="00F1394F"/>
    <w:rsid w:val="00F13A98"/>
    <w:rsid w:val="00F13AA4"/>
    <w:rsid w:val="00F13BE9"/>
    <w:rsid w:val="00F2111C"/>
    <w:rsid w:val="00F22C6C"/>
    <w:rsid w:val="00F22CBD"/>
    <w:rsid w:val="00F265AD"/>
    <w:rsid w:val="00F26FE0"/>
    <w:rsid w:val="00F277E0"/>
    <w:rsid w:val="00F31BFE"/>
    <w:rsid w:val="00F33136"/>
    <w:rsid w:val="00F350D7"/>
    <w:rsid w:val="00F352C0"/>
    <w:rsid w:val="00F3585D"/>
    <w:rsid w:val="00F35BC6"/>
    <w:rsid w:val="00F374E6"/>
    <w:rsid w:val="00F37571"/>
    <w:rsid w:val="00F40BE9"/>
    <w:rsid w:val="00F41B91"/>
    <w:rsid w:val="00F431E4"/>
    <w:rsid w:val="00F43B87"/>
    <w:rsid w:val="00F4551B"/>
    <w:rsid w:val="00F47C2A"/>
    <w:rsid w:val="00F51233"/>
    <w:rsid w:val="00F51657"/>
    <w:rsid w:val="00F522EF"/>
    <w:rsid w:val="00F5305C"/>
    <w:rsid w:val="00F5328A"/>
    <w:rsid w:val="00F53424"/>
    <w:rsid w:val="00F53602"/>
    <w:rsid w:val="00F54729"/>
    <w:rsid w:val="00F54C00"/>
    <w:rsid w:val="00F5653B"/>
    <w:rsid w:val="00F573E3"/>
    <w:rsid w:val="00F61868"/>
    <w:rsid w:val="00F620F3"/>
    <w:rsid w:val="00F64F38"/>
    <w:rsid w:val="00F6677E"/>
    <w:rsid w:val="00F66B93"/>
    <w:rsid w:val="00F677DC"/>
    <w:rsid w:val="00F7272A"/>
    <w:rsid w:val="00F73CD7"/>
    <w:rsid w:val="00F75DEE"/>
    <w:rsid w:val="00F76952"/>
    <w:rsid w:val="00F80787"/>
    <w:rsid w:val="00F80914"/>
    <w:rsid w:val="00F80ABD"/>
    <w:rsid w:val="00F825B4"/>
    <w:rsid w:val="00F82BD9"/>
    <w:rsid w:val="00F83034"/>
    <w:rsid w:val="00F83388"/>
    <w:rsid w:val="00F8453A"/>
    <w:rsid w:val="00F85B63"/>
    <w:rsid w:val="00F86378"/>
    <w:rsid w:val="00F87272"/>
    <w:rsid w:val="00F87CA7"/>
    <w:rsid w:val="00F91BB2"/>
    <w:rsid w:val="00F93D27"/>
    <w:rsid w:val="00F93E64"/>
    <w:rsid w:val="00F96499"/>
    <w:rsid w:val="00F96C17"/>
    <w:rsid w:val="00F97FFE"/>
    <w:rsid w:val="00FA248C"/>
    <w:rsid w:val="00FA2C6F"/>
    <w:rsid w:val="00FA36FE"/>
    <w:rsid w:val="00FA6916"/>
    <w:rsid w:val="00FA6A7E"/>
    <w:rsid w:val="00FA6F60"/>
    <w:rsid w:val="00FA741F"/>
    <w:rsid w:val="00FA7535"/>
    <w:rsid w:val="00FA7FF4"/>
    <w:rsid w:val="00FB0F0A"/>
    <w:rsid w:val="00FB1975"/>
    <w:rsid w:val="00FB1AB6"/>
    <w:rsid w:val="00FB1B68"/>
    <w:rsid w:val="00FB3040"/>
    <w:rsid w:val="00FB3C6D"/>
    <w:rsid w:val="00FB6BB7"/>
    <w:rsid w:val="00FB714A"/>
    <w:rsid w:val="00FC02A6"/>
    <w:rsid w:val="00FC1935"/>
    <w:rsid w:val="00FC1D90"/>
    <w:rsid w:val="00FC29CD"/>
    <w:rsid w:val="00FC59B2"/>
    <w:rsid w:val="00FC5E1E"/>
    <w:rsid w:val="00FC66EE"/>
    <w:rsid w:val="00FC796A"/>
    <w:rsid w:val="00FD13B0"/>
    <w:rsid w:val="00FD15AE"/>
    <w:rsid w:val="00FD1B4B"/>
    <w:rsid w:val="00FD3E53"/>
    <w:rsid w:val="00FD7385"/>
    <w:rsid w:val="00FD7A12"/>
    <w:rsid w:val="00FE0B7F"/>
    <w:rsid w:val="00FE1ECB"/>
    <w:rsid w:val="00FE344A"/>
    <w:rsid w:val="00FE3CF8"/>
    <w:rsid w:val="00FE4EAD"/>
    <w:rsid w:val="00FE4FDB"/>
    <w:rsid w:val="00FF0AF8"/>
    <w:rsid w:val="00FF2198"/>
    <w:rsid w:val="00FF2B7D"/>
    <w:rsid w:val="00FF349A"/>
    <w:rsid w:val="00FF4337"/>
    <w:rsid w:val="00FF480D"/>
    <w:rsid w:val="00FF5521"/>
    <w:rsid w:val="00FF706A"/>
    <w:rsid w:val="00FF7F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390A"/>
  <w15:docId w15:val="{C7F5B7CF-2EAF-4B08-8DE3-50E1FFAB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1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EADE7-BD8E-44B2-9DE2-2E5AEBAD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599</cp:revision>
  <cp:lastPrinted>2020-01-03T03:08:00Z</cp:lastPrinted>
  <dcterms:created xsi:type="dcterms:W3CDTF">2018-10-02T04:36:00Z</dcterms:created>
  <dcterms:modified xsi:type="dcterms:W3CDTF">2023-07-11T07:29:00Z</dcterms:modified>
</cp:coreProperties>
</file>